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68" w:type="dxa"/>
        <w:tblInd w:w="567" w:type="dxa"/>
        <w:tblLook w:val="04A0" w:firstRow="1" w:lastRow="0" w:firstColumn="1" w:lastColumn="0" w:noHBand="0" w:noVBand="1"/>
      </w:tblPr>
      <w:tblGrid>
        <w:gridCol w:w="2977"/>
        <w:gridCol w:w="851"/>
        <w:gridCol w:w="1275"/>
        <w:gridCol w:w="3380"/>
        <w:gridCol w:w="277"/>
        <w:gridCol w:w="277"/>
        <w:gridCol w:w="277"/>
        <w:gridCol w:w="277"/>
        <w:gridCol w:w="277"/>
      </w:tblGrid>
      <w:tr w:rsidR="004827C4" w:rsidRPr="004827C4" w14:paraId="5A20066C" w14:textId="77777777" w:rsidTr="00351AC9">
        <w:trPr>
          <w:gridAfter w:val="1"/>
          <w:wAfter w:w="277" w:type="dxa"/>
          <w:trHeight w:val="576"/>
        </w:trPr>
        <w:tc>
          <w:tcPr>
            <w:tcW w:w="9591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1F8437" w14:textId="2ABAC4AC" w:rsidR="004827C4" w:rsidRPr="004827C4" w:rsidRDefault="004827C4" w:rsidP="004827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44"/>
                <w:szCs w:val="44"/>
                <w:lang w:eastAsia="en-GB"/>
                <w14:ligatures w14:val="none"/>
              </w:rPr>
            </w:pPr>
            <w:r w:rsidRPr="004827C4">
              <w:rPr>
                <w:rFonts w:ascii="Calibri" w:eastAsia="Times New Roman" w:hAnsi="Calibri" w:cs="Calibri"/>
                <w:color w:val="000000"/>
                <w:kern w:val="0"/>
                <w:sz w:val="44"/>
                <w:szCs w:val="44"/>
                <w:lang w:eastAsia="en-GB"/>
                <w14:ligatures w14:val="none"/>
              </w:rPr>
              <w:t xml:space="preserve">   </w:t>
            </w:r>
            <w:r w:rsidR="00FA4608">
              <w:rPr>
                <w:rFonts w:ascii="Calibri" w:eastAsia="Times New Roman" w:hAnsi="Calibri" w:cs="Calibri"/>
                <w:color w:val="000000"/>
                <w:kern w:val="0"/>
                <w:sz w:val="44"/>
                <w:szCs w:val="44"/>
                <w:lang w:eastAsia="en-GB"/>
                <w14:ligatures w14:val="none"/>
              </w:rPr>
              <w:t xml:space="preserve">    </w:t>
            </w:r>
            <w:r w:rsidRPr="004827C4">
              <w:rPr>
                <w:rFonts w:ascii="Calibri" w:eastAsia="Times New Roman" w:hAnsi="Calibri" w:cs="Calibri"/>
                <w:color w:val="000000"/>
                <w:kern w:val="0"/>
                <w:sz w:val="44"/>
                <w:szCs w:val="44"/>
                <w:lang w:eastAsia="en-GB"/>
                <w14:ligatures w14:val="none"/>
              </w:rPr>
              <w:t>South Woodham Ferrers Men's Shed</w:t>
            </w:r>
          </w:p>
        </w:tc>
      </w:tr>
      <w:tr w:rsidR="004827C4" w:rsidRPr="004827C4" w14:paraId="299816A1" w14:textId="77777777" w:rsidTr="00351AC9">
        <w:trPr>
          <w:gridAfter w:val="1"/>
          <w:wAfter w:w="277" w:type="dxa"/>
          <w:trHeight w:val="288"/>
        </w:trPr>
        <w:tc>
          <w:tcPr>
            <w:tcW w:w="9591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2CEA0" w14:textId="77777777" w:rsidR="004827C4" w:rsidRDefault="00D64F27" w:rsidP="004827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kern w:val="0"/>
                <w:sz w:val="44"/>
                <w:szCs w:val="44"/>
                <w:lang w:eastAsia="en-GB"/>
                <w14:ligatures w14:val="none"/>
              </w:rPr>
              <w:drawing>
                <wp:anchor distT="0" distB="0" distL="114300" distR="114300" simplePos="0" relativeHeight="251658240" behindDoc="0" locked="0" layoutInCell="1" allowOverlap="1" wp14:anchorId="47B167BB" wp14:editId="51E72BCC">
                  <wp:simplePos x="0" y="0"/>
                  <wp:positionH relativeFrom="column">
                    <wp:posOffset>-120015</wp:posOffset>
                  </wp:positionH>
                  <wp:positionV relativeFrom="paragraph">
                    <wp:posOffset>-379730</wp:posOffset>
                  </wp:positionV>
                  <wp:extent cx="1066800" cy="1066800"/>
                  <wp:effectExtent l="0" t="0" r="0" b="0"/>
                  <wp:wrapNone/>
                  <wp:docPr id="10751333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513330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A460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         </w:t>
            </w:r>
            <w:r w:rsidR="004827C4" w:rsidRPr="004827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19 Woodham Halt, South Woodham Ferrers, CM3 5JB</w:t>
            </w:r>
          </w:p>
          <w:p w14:paraId="19A35246" w14:textId="53EA7EBF" w:rsidR="005F2AEE" w:rsidRPr="005F2AEE" w:rsidRDefault="005F2AEE" w:rsidP="004827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</w:pPr>
            <w:r w:rsidRPr="005F2AEE"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Charity No. 1214615</w:t>
            </w:r>
          </w:p>
        </w:tc>
      </w:tr>
      <w:tr w:rsidR="004827C4" w:rsidRPr="004827C4" w14:paraId="5B3F7187" w14:textId="77777777" w:rsidTr="00351AC9">
        <w:trPr>
          <w:gridAfter w:val="1"/>
          <w:wAfter w:w="277" w:type="dxa"/>
          <w:trHeight w:val="288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A8F81A" w14:textId="0BE4BE30" w:rsidR="004827C4" w:rsidRPr="004827C4" w:rsidRDefault="004827C4" w:rsidP="004827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42E093" w14:textId="77777777" w:rsidR="004827C4" w:rsidRPr="004827C4" w:rsidRDefault="004827C4" w:rsidP="004827C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465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AE4D27" w14:textId="77777777" w:rsidR="004827C4" w:rsidRPr="004827C4" w:rsidRDefault="004827C4" w:rsidP="004827C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D2C4A1" w14:textId="77777777" w:rsidR="004827C4" w:rsidRPr="004827C4" w:rsidRDefault="004827C4" w:rsidP="004827C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CE512C" w14:textId="77777777" w:rsidR="004827C4" w:rsidRPr="004827C4" w:rsidRDefault="004827C4" w:rsidP="004827C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0CC20D" w14:textId="77777777" w:rsidR="004827C4" w:rsidRPr="004827C4" w:rsidRDefault="004827C4" w:rsidP="004827C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7D47FC" w14:textId="77777777" w:rsidR="004827C4" w:rsidRPr="004827C4" w:rsidRDefault="004827C4" w:rsidP="004827C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4827C4" w:rsidRPr="004827C4" w14:paraId="291A1044" w14:textId="77777777" w:rsidTr="00351AC9">
        <w:trPr>
          <w:gridAfter w:val="1"/>
          <w:wAfter w:w="277" w:type="dxa"/>
          <w:trHeight w:val="288"/>
        </w:trPr>
        <w:tc>
          <w:tcPr>
            <w:tcW w:w="9591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F31FDC" w14:textId="6CCD0A52" w:rsidR="004827C4" w:rsidRPr="004827C4" w:rsidRDefault="004827C4" w:rsidP="00C503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36"/>
                <w:szCs w:val="36"/>
                <w:lang w:eastAsia="en-GB"/>
                <w14:ligatures w14:val="none"/>
              </w:rPr>
            </w:pPr>
            <w:r w:rsidRPr="004827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36"/>
                <w:szCs w:val="36"/>
                <w:lang w:eastAsia="en-GB"/>
                <w14:ligatures w14:val="none"/>
              </w:rPr>
              <w:t xml:space="preserve">MEMBERSHIP FORM - </w:t>
            </w:r>
            <w:r w:rsidR="008E0035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36"/>
                <w:szCs w:val="36"/>
                <w:lang w:eastAsia="en-GB"/>
                <w14:ligatures w14:val="none"/>
              </w:rPr>
              <w:t>202</w:t>
            </w:r>
            <w:r w:rsidR="00804139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36"/>
                <w:szCs w:val="36"/>
                <w:lang w:eastAsia="en-GB"/>
                <w14:ligatures w14:val="none"/>
              </w:rPr>
              <w:t>6</w:t>
            </w:r>
          </w:p>
        </w:tc>
      </w:tr>
      <w:tr w:rsidR="004827C4" w:rsidRPr="004827C4" w14:paraId="509EFF8A" w14:textId="77777777" w:rsidTr="00351AC9">
        <w:trPr>
          <w:gridAfter w:val="1"/>
          <w:wAfter w:w="277" w:type="dxa"/>
          <w:trHeight w:val="288"/>
        </w:trPr>
        <w:tc>
          <w:tcPr>
            <w:tcW w:w="959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7EED645" w14:textId="77777777" w:rsidR="004827C4" w:rsidRPr="004827C4" w:rsidRDefault="004827C4" w:rsidP="004827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4827C4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</w:tr>
      <w:tr w:rsidR="00F16DA1" w:rsidRPr="004827C4" w14:paraId="3952B339" w14:textId="77777777" w:rsidTr="001C2A12">
        <w:trPr>
          <w:gridAfter w:val="1"/>
          <w:wAfter w:w="277" w:type="dxa"/>
          <w:trHeight w:val="288"/>
        </w:trPr>
        <w:tc>
          <w:tcPr>
            <w:tcW w:w="9591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  <w:hideMark/>
          </w:tcPr>
          <w:p w14:paraId="61273CC1" w14:textId="1422F55F" w:rsidR="00F16DA1" w:rsidRPr="004827C4" w:rsidRDefault="00F16DA1" w:rsidP="00BE79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1C2A12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lang w:eastAsia="en-GB"/>
                <w14:ligatures w14:val="none"/>
              </w:rPr>
              <w:t>MY DETAILS</w:t>
            </w:r>
          </w:p>
        </w:tc>
      </w:tr>
      <w:tr w:rsidR="004827C4" w:rsidRPr="004827C4" w14:paraId="6B47CF64" w14:textId="77777777" w:rsidTr="00351AC9">
        <w:trPr>
          <w:gridAfter w:val="1"/>
          <w:wAfter w:w="277" w:type="dxa"/>
          <w:trHeight w:val="288"/>
        </w:trPr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B255E5" w14:textId="629183BB" w:rsidR="004827C4" w:rsidRPr="004827C4" w:rsidRDefault="00F16DA1" w:rsidP="004827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permStart w:id="1147163101" w:edGrp="everyone" w:colFirst="1" w:colLast="1"/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FULL</w:t>
            </w:r>
            <w:r w:rsidR="006C4826" w:rsidRPr="003C28C5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 NAME</w:t>
            </w:r>
          </w:p>
        </w:tc>
        <w:tc>
          <w:tcPr>
            <w:tcW w:w="661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895F0E8" w14:textId="18992359" w:rsidR="004827C4" w:rsidRPr="004827C4" w:rsidRDefault="004827C4" w:rsidP="005453B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4827C4" w:rsidRPr="004827C4" w14:paraId="173DAD87" w14:textId="77777777" w:rsidTr="00351AC9">
        <w:trPr>
          <w:gridAfter w:val="1"/>
          <w:wAfter w:w="277" w:type="dxa"/>
          <w:trHeight w:val="288"/>
        </w:trPr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EC2ABC" w14:textId="2D9731B3" w:rsidR="004827C4" w:rsidRPr="004827C4" w:rsidRDefault="00A1604F" w:rsidP="004827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permStart w:id="366354757" w:edGrp="everyone" w:colFirst="1" w:colLast="1"/>
            <w:permEnd w:id="1147163101"/>
            <w:r w:rsidRPr="004827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EMAIL ADDRESS</w:t>
            </w:r>
            <w:r w:rsidRPr="003C28C5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661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B304E6E" w14:textId="45EDDDA8" w:rsidR="004827C4" w:rsidRPr="004827C4" w:rsidRDefault="004827C4" w:rsidP="005453B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4827C4" w:rsidRPr="004827C4" w14:paraId="7A6BF344" w14:textId="77777777" w:rsidTr="00A1604F">
        <w:trPr>
          <w:gridAfter w:val="1"/>
          <w:wAfter w:w="277" w:type="dxa"/>
          <w:trHeight w:val="288"/>
        </w:trPr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36C62C" w14:textId="46C1FA28" w:rsidR="004827C4" w:rsidRPr="004827C4" w:rsidRDefault="00514148" w:rsidP="004827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permStart w:id="1710709261" w:edGrp="everyone" w:colFirst="1" w:colLast="1"/>
            <w:permEnd w:id="366354757"/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MOBILE</w:t>
            </w:r>
          </w:p>
        </w:tc>
        <w:tc>
          <w:tcPr>
            <w:tcW w:w="661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5D4D51" w14:textId="515D4514" w:rsidR="004827C4" w:rsidRPr="004827C4" w:rsidRDefault="004827C4" w:rsidP="005453B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3B6E70" w:rsidRPr="004827C4" w14:paraId="38D3628F" w14:textId="77777777" w:rsidTr="00A1604F">
        <w:trPr>
          <w:gridAfter w:val="1"/>
          <w:wAfter w:w="277" w:type="dxa"/>
          <w:trHeight w:val="288"/>
        </w:trPr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A60658D" w14:textId="2DE580C9" w:rsidR="003B6E70" w:rsidRPr="004827C4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permStart w:id="1621361515" w:edGrp="everyone" w:colFirst="1" w:colLast="1"/>
            <w:permEnd w:id="1710709261"/>
            <w:r w:rsidRPr="003C28C5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HOM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ADDRESS</w:t>
            </w:r>
          </w:p>
        </w:tc>
        <w:tc>
          <w:tcPr>
            <w:tcW w:w="661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F2490C9" w14:textId="02300250" w:rsidR="003B6E70" w:rsidRPr="004827C4" w:rsidRDefault="003B6E70" w:rsidP="005453B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3B6E70" w:rsidRPr="004827C4" w14:paraId="2859D13B" w14:textId="77777777" w:rsidTr="00A1604F">
        <w:trPr>
          <w:gridAfter w:val="1"/>
          <w:wAfter w:w="277" w:type="dxa"/>
          <w:trHeight w:val="288"/>
        </w:trPr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78E563" w14:textId="588A7470" w:rsidR="003B6E70" w:rsidRPr="004827C4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permStart w:id="1238319807" w:edGrp="everyone" w:colFirst="1" w:colLast="1"/>
            <w:permEnd w:id="1621361515"/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POSTCODE</w:t>
            </w:r>
          </w:p>
        </w:tc>
        <w:tc>
          <w:tcPr>
            <w:tcW w:w="661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04CDD9" w14:textId="06D555B6" w:rsidR="003B6E70" w:rsidRPr="004827C4" w:rsidRDefault="003B6E70" w:rsidP="005453B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3B6E70" w:rsidRPr="004827C4" w14:paraId="078DE086" w14:textId="77777777" w:rsidTr="00A1604F">
        <w:trPr>
          <w:gridAfter w:val="1"/>
          <w:wAfter w:w="277" w:type="dxa"/>
          <w:trHeight w:val="288"/>
        </w:trPr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BC7E48" w14:textId="52A1C939" w:rsidR="003B6E70" w:rsidRPr="004827C4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permStart w:id="1504141460" w:edGrp="everyone" w:colFirst="1" w:colLast="1"/>
            <w:permEnd w:id="1238319807"/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Birthday (or just Year)</w:t>
            </w:r>
          </w:p>
        </w:tc>
        <w:tc>
          <w:tcPr>
            <w:tcW w:w="661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2454C54" w14:textId="4145E5C3" w:rsidR="003B6E70" w:rsidRPr="004827C4" w:rsidRDefault="003B6E70" w:rsidP="005453B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permEnd w:id="1504141460"/>
      <w:tr w:rsidR="003B6E70" w:rsidRPr="004827C4" w14:paraId="3C1B54FC" w14:textId="77777777" w:rsidTr="00351AC9">
        <w:trPr>
          <w:gridAfter w:val="1"/>
          <w:wAfter w:w="277" w:type="dxa"/>
          <w:trHeight w:val="288"/>
        </w:trPr>
        <w:tc>
          <w:tcPr>
            <w:tcW w:w="9591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D98DB22" w14:textId="69E52436" w:rsidR="003B6E70" w:rsidRPr="004827C4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3B6E70" w:rsidRPr="004827C4" w14:paraId="2D273200" w14:textId="77777777" w:rsidTr="001C2A12">
        <w:trPr>
          <w:gridAfter w:val="1"/>
          <w:wAfter w:w="277" w:type="dxa"/>
          <w:trHeight w:val="288"/>
        </w:trPr>
        <w:tc>
          <w:tcPr>
            <w:tcW w:w="959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hideMark/>
          </w:tcPr>
          <w:p w14:paraId="08151DDC" w14:textId="206EE321" w:rsidR="003B6E70" w:rsidRPr="004827C4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1C2A12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lang w:eastAsia="en-GB"/>
                <w14:ligatures w14:val="none"/>
              </w:rPr>
              <w:t>EMERGENCY CONTACT</w:t>
            </w:r>
          </w:p>
        </w:tc>
      </w:tr>
      <w:tr w:rsidR="003B6E70" w:rsidRPr="004827C4" w14:paraId="6768EB1A" w14:textId="77777777" w:rsidTr="00351AC9">
        <w:trPr>
          <w:gridAfter w:val="1"/>
          <w:wAfter w:w="277" w:type="dxa"/>
          <w:trHeight w:val="288"/>
        </w:trPr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B602DD" w14:textId="1A19C0FD" w:rsidR="003B6E70" w:rsidRPr="004827C4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permStart w:id="350976535" w:edGrp="everyone" w:colFirst="1" w:colLast="1"/>
            <w:r w:rsidRPr="004827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NAME</w:t>
            </w:r>
          </w:p>
        </w:tc>
        <w:tc>
          <w:tcPr>
            <w:tcW w:w="661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898C276" w14:textId="3AAC834A" w:rsidR="003B6E70" w:rsidRPr="004827C4" w:rsidRDefault="003B6E70" w:rsidP="005453B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3B6E70" w:rsidRPr="004827C4" w14:paraId="0DA00144" w14:textId="77777777" w:rsidTr="00351AC9">
        <w:trPr>
          <w:gridAfter w:val="1"/>
          <w:wAfter w:w="277" w:type="dxa"/>
          <w:trHeight w:val="288"/>
        </w:trPr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10342A" w14:textId="446D867A" w:rsidR="003B6E70" w:rsidRPr="004827C4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permStart w:id="143340550" w:edGrp="everyone" w:colFirst="1" w:colLast="1"/>
            <w:permEnd w:id="350976535"/>
            <w:r w:rsidRPr="004827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CONTACT TELEPHONE No</w:t>
            </w:r>
          </w:p>
        </w:tc>
        <w:tc>
          <w:tcPr>
            <w:tcW w:w="661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AE026D" w14:textId="07357212" w:rsidR="003B6E70" w:rsidRPr="004827C4" w:rsidRDefault="003B6E70" w:rsidP="005453B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3B6E70" w:rsidRPr="004827C4" w14:paraId="370E5529" w14:textId="77777777" w:rsidTr="00351AC9">
        <w:trPr>
          <w:gridAfter w:val="1"/>
          <w:wAfter w:w="277" w:type="dxa"/>
          <w:trHeight w:val="288"/>
        </w:trPr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5D564F" w14:textId="242C88A3" w:rsidR="003B6E70" w:rsidRPr="004827C4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permStart w:id="1237674012" w:edGrp="everyone" w:colFirst="1" w:colLast="1"/>
            <w:permEnd w:id="143340550"/>
            <w:r w:rsidRPr="004827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RELATIONSHIP TO YOU</w:t>
            </w:r>
          </w:p>
        </w:tc>
        <w:tc>
          <w:tcPr>
            <w:tcW w:w="661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DC4EEE9" w14:textId="2865DB41" w:rsidR="003B6E70" w:rsidRPr="004827C4" w:rsidRDefault="003B6E70" w:rsidP="005453B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permEnd w:id="1237674012"/>
      <w:tr w:rsidR="003B6E70" w:rsidRPr="004827C4" w14:paraId="79A0252D" w14:textId="77777777" w:rsidTr="00351AC9">
        <w:trPr>
          <w:gridAfter w:val="1"/>
          <w:wAfter w:w="277" w:type="dxa"/>
          <w:trHeight w:val="288"/>
        </w:trPr>
        <w:tc>
          <w:tcPr>
            <w:tcW w:w="95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BE5CAC1" w14:textId="77777777" w:rsidR="003B6E70" w:rsidRPr="004827C4" w:rsidRDefault="003B6E70" w:rsidP="003B6E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4827C4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</w:tr>
      <w:tr w:rsidR="003B6E70" w:rsidRPr="004827C4" w14:paraId="34F1C193" w14:textId="77777777" w:rsidTr="00BE72BA">
        <w:trPr>
          <w:gridAfter w:val="1"/>
          <w:wAfter w:w="277" w:type="dxa"/>
          <w:trHeight w:val="342"/>
        </w:trPr>
        <w:tc>
          <w:tcPr>
            <w:tcW w:w="959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000000" w:themeFill="text1"/>
            <w:vAlign w:val="bottom"/>
            <w:hideMark/>
          </w:tcPr>
          <w:p w14:paraId="0FBF321A" w14:textId="1C2756A8" w:rsidR="003B6E70" w:rsidRPr="00600EDA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lang w:eastAsia="en-GB"/>
                <w14:ligatures w14:val="none"/>
              </w:rPr>
            </w:pPr>
            <w:r w:rsidRPr="00600EDA">
              <w:rPr>
                <w:rFonts w:ascii="Calibri" w:eastAsia="Times New Roman" w:hAnsi="Calibri" w:cs="Calibri"/>
                <w:b/>
                <w:bCs/>
                <w:color w:val="FFFFFF" w:themeColor="background1"/>
                <w:kern w:val="0"/>
                <w:lang w:eastAsia="en-GB"/>
                <w14:ligatures w14:val="none"/>
              </w:rPr>
              <w:t>ANY MEDICAL OR HEALTH ISSUES IN CASE OF EMERGENCY, E.G., EPILEPSY, ASTHMA, ETC.....</w:t>
            </w:r>
          </w:p>
        </w:tc>
      </w:tr>
      <w:tr w:rsidR="003B6E70" w:rsidRPr="004827C4" w14:paraId="2DAF6224" w14:textId="77777777" w:rsidTr="00351AC9">
        <w:trPr>
          <w:gridAfter w:val="1"/>
          <w:wAfter w:w="277" w:type="dxa"/>
          <w:trHeight w:val="450"/>
        </w:trPr>
        <w:tc>
          <w:tcPr>
            <w:tcW w:w="9591" w:type="dxa"/>
            <w:gridSpan w:val="8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094A5FE" w14:textId="123D48F7" w:rsidR="00727ADA" w:rsidRDefault="00727ADA" w:rsidP="00727ADA">
            <w:pPr>
              <w:pStyle w:val="NoSpacing"/>
              <w:rPr>
                <w:lang w:eastAsia="en-GB"/>
              </w:rPr>
            </w:pPr>
            <w:r>
              <w:rPr>
                <w:lang w:eastAsia="en-GB"/>
              </w:rPr>
              <w:t xml:space="preserve"> </w:t>
            </w:r>
          </w:p>
          <w:p w14:paraId="24859216" w14:textId="33420CC4" w:rsidR="00727ADA" w:rsidRDefault="00727ADA" w:rsidP="005453B1">
            <w:pPr>
              <w:pStyle w:val="NoSpacing"/>
              <w:jc w:val="both"/>
              <w:rPr>
                <w:lang w:eastAsia="en-GB"/>
              </w:rPr>
            </w:pPr>
            <w:r>
              <w:rPr>
                <w:lang w:eastAsia="en-GB"/>
              </w:rPr>
              <w:t xml:space="preserve"> </w:t>
            </w:r>
            <w:permStart w:id="525287688" w:edGrp="everyone"/>
          </w:p>
          <w:p w14:paraId="324DC748" w14:textId="6CE2F3DD" w:rsidR="00727ADA" w:rsidRDefault="00727ADA" w:rsidP="005453B1">
            <w:pPr>
              <w:pStyle w:val="NoSpacing"/>
              <w:jc w:val="both"/>
              <w:rPr>
                <w:lang w:eastAsia="en-GB"/>
              </w:rPr>
            </w:pPr>
            <w:r>
              <w:rPr>
                <w:lang w:eastAsia="en-GB"/>
              </w:rPr>
              <w:t xml:space="preserve"> </w:t>
            </w:r>
          </w:p>
          <w:p w14:paraId="2996590F" w14:textId="07E35BA3" w:rsidR="00727ADA" w:rsidRDefault="00727ADA" w:rsidP="005453B1">
            <w:pPr>
              <w:pStyle w:val="NoSpacing"/>
              <w:jc w:val="both"/>
              <w:rPr>
                <w:lang w:eastAsia="en-GB"/>
              </w:rPr>
            </w:pPr>
            <w:r>
              <w:rPr>
                <w:lang w:eastAsia="en-GB"/>
              </w:rPr>
              <w:t xml:space="preserve"> </w:t>
            </w:r>
          </w:p>
          <w:permEnd w:id="525287688"/>
          <w:p w14:paraId="688BC833" w14:textId="558C308E" w:rsidR="00727ADA" w:rsidRPr="00600EDA" w:rsidRDefault="00727ADA" w:rsidP="00727ADA">
            <w:pPr>
              <w:pStyle w:val="NoSpacing"/>
              <w:rPr>
                <w:lang w:eastAsia="en-GB"/>
              </w:rPr>
            </w:pPr>
            <w:r>
              <w:rPr>
                <w:lang w:eastAsia="en-GB"/>
              </w:rPr>
              <w:t xml:space="preserve"> </w:t>
            </w:r>
          </w:p>
          <w:p w14:paraId="399BEBBC" w14:textId="4FEDD4BC" w:rsidR="00727ADA" w:rsidRPr="00600EDA" w:rsidRDefault="00727ADA" w:rsidP="00727ADA">
            <w:pPr>
              <w:pStyle w:val="NoSpacing"/>
              <w:rPr>
                <w:lang w:eastAsia="en-GB"/>
              </w:rPr>
            </w:pPr>
          </w:p>
        </w:tc>
      </w:tr>
      <w:tr w:rsidR="003B6E70" w:rsidRPr="004827C4" w14:paraId="3D8A052C" w14:textId="77777777" w:rsidTr="00351AC9">
        <w:trPr>
          <w:trHeight w:val="288"/>
        </w:trPr>
        <w:tc>
          <w:tcPr>
            <w:tcW w:w="9591" w:type="dxa"/>
            <w:gridSpan w:val="8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54C68F" w14:textId="77777777" w:rsidR="003B6E70" w:rsidRPr="004827C4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5240BB" w14:textId="77777777" w:rsidR="003B6E70" w:rsidRPr="004827C4" w:rsidRDefault="003B6E70" w:rsidP="003B6E70">
            <w:pPr>
              <w:spacing w:after="0" w:line="240" w:lineRule="auto"/>
              <w:ind w:left="-181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3B6E70" w:rsidRPr="004827C4" w14:paraId="581152A2" w14:textId="77777777" w:rsidTr="00351AC9">
        <w:trPr>
          <w:trHeight w:val="288"/>
        </w:trPr>
        <w:tc>
          <w:tcPr>
            <w:tcW w:w="9591" w:type="dxa"/>
            <w:gridSpan w:val="8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F54E82" w14:textId="77777777" w:rsidR="003B6E70" w:rsidRPr="004827C4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D1D626" w14:textId="77777777" w:rsidR="003B6E70" w:rsidRPr="004827C4" w:rsidRDefault="003B6E70" w:rsidP="003B6E70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3B6E70" w:rsidRPr="004827C4" w14:paraId="0AD12C29" w14:textId="77777777" w:rsidTr="00727ADA">
        <w:trPr>
          <w:trHeight w:val="70"/>
        </w:trPr>
        <w:tc>
          <w:tcPr>
            <w:tcW w:w="9591" w:type="dxa"/>
            <w:gridSpan w:val="8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9C0119" w14:textId="77777777" w:rsidR="003B6E70" w:rsidRPr="004827C4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E2D34F" w14:textId="77777777" w:rsidR="003B6E70" w:rsidRPr="004827C4" w:rsidRDefault="003B6E70" w:rsidP="003B6E70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3B6E70" w:rsidRPr="004827C4" w14:paraId="41CC5BE5" w14:textId="77777777" w:rsidTr="00351AC9">
        <w:trPr>
          <w:trHeight w:val="288"/>
        </w:trPr>
        <w:tc>
          <w:tcPr>
            <w:tcW w:w="95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597C5B0" w14:textId="77777777" w:rsidR="003B6E70" w:rsidRPr="004827C4" w:rsidRDefault="003B6E70" w:rsidP="003B6E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4827C4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277" w:type="dxa"/>
            <w:vAlign w:val="center"/>
          </w:tcPr>
          <w:p w14:paraId="7A87AB87" w14:textId="77777777" w:rsidR="003B6E70" w:rsidRPr="004827C4" w:rsidRDefault="003B6E70" w:rsidP="003B6E70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3B6E70" w:rsidRPr="004827C4" w14:paraId="74F82773" w14:textId="77777777" w:rsidTr="009F3965">
        <w:trPr>
          <w:trHeight w:val="288"/>
        </w:trPr>
        <w:tc>
          <w:tcPr>
            <w:tcW w:w="38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6866A08C" w14:textId="77777777" w:rsidR="003B6E70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permStart w:id="816270939" w:edGrp="everyone" w:colFirst="1" w:colLast="1"/>
            <w:r w:rsidRPr="004827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  ARE YOU A TRAINED FIRST AIDER?        </w:t>
            </w:r>
          </w:p>
          <w:p w14:paraId="57EE31CA" w14:textId="6EC2A6C6" w:rsidR="003B6E70" w:rsidRPr="00151090" w:rsidRDefault="003B6E70" w:rsidP="003B6E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</w:pPr>
            <w:r w:rsidRPr="00151090"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  <w:t>Please tick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  <w:t xml:space="preserve"> relevant answer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14:paraId="7D96901B" w14:textId="4EA024A5" w:rsidR="003B6E70" w:rsidRPr="004827C4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Yes</w:t>
            </w:r>
            <w:r w:rsidR="004A6C8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or </w:t>
            </w:r>
            <w:proofErr w:type="gramStart"/>
            <w:r w:rsidR="004A6C8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</w:t>
            </w:r>
            <w:proofErr w:type="gramEnd"/>
          </w:p>
        </w:tc>
        <w:tc>
          <w:tcPr>
            <w:tcW w:w="44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67F8E4CD" w14:textId="7839F8C4" w:rsidR="003B6E70" w:rsidRPr="004827C4" w:rsidRDefault="003B6E70" w:rsidP="003B6E7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xpires Date:</w:t>
            </w:r>
            <w:r w:rsidR="004A6C8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 </w:t>
            </w:r>
            <w:r w:rsidR="00E76EF2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/   / </w:t>
            </w:r>
            <w:r w:rsidR="00E1205E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   </w:t>
            </w:r>
          </w:p>
        </w:tc>
        <w:tc>
          <w:tcPr>
            <w:tcW w:w="277" w:type="dxa"/>
            <w:vAlign w:val="center"/>
          </w:tcPr>
          <w:p w14:paraId="526E852E" w14:textId="77777777" w:rsidR="003B6E70" w:rsidRPr="004827C4" w:rsidRDefault="003B6E70" w:rsidP="003B6E70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4A6C87" w:rsidRPr="004827C4" w14:paraId="4B7CF835" w14:textId="77777777" w:rsidTr="009F3965">
        <w:trPr>
          <w:trHeight w:val="288"/>
        </w:trPr>
        <w:tc>
          <w:tcPr>
            <w:tcW w:w="382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14:paraId="4CD3FE11" w14:textId="77777777" w:rsidR="004A6C87" w:rsidRPr="004827C4" w:rsidRDefault="004A6C87" w:rsidP="004A6C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permStart w:id="1108437707" w:edGrp="everyone" w:colFirst="1" w:colLast="1"/>
            <w:permEnd w:id="816270939"/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14:paraId="7BC6A2F2" w14:textId="3A22C812" w:rsidR="004A6C87" w:rsidRDefault="004A6C87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Yes or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</w:t>
            </w:r>
            <w:proofErr w:type="gramEnd"/>
          </w:p>
        </w:tc>
        <w:tc>
          <w:tcPr>
            <w:tcW w:w="44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7D848351" w14:textId="3C4A2217" w:rsidR="004A6C87" w:rsidRPr="004827C4" w:rsidRDefault="004A6C87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 would like to do a one-day course:  </w:t>
            </w:r>
          </w:p>
        </w:tc>
        <w:tc>
          <w:tcPr>
            <w:tcW w:w="277" w:type="dxa"/>
            <w:vAlign w:val="center"/>
          </w:tcPr>
          <w:p w14:paraId="5FAEAF03" w14:textId="77777777" w:rsidR="004A6C87" w:rsidRPr="004827C4" w:rsidRDefault="004A6C87" w:rsidP="004A6C87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permEnd w:id="1108437707"/>
      <w:tr w:rsidR="004A6C87" w:rsidRPr="004827C4" w14:paraId="747D81FB" w14:textId="77777777" w:rsidTr="00351AC9">
        <w:trPr>
          <w:trHeight w:val="288"/>
        </w:trPr>
        <w:tc>
          <w:tcPr>
            <w:tcW w:w="95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F0E5CA3" w14:textId="7C78BEC0" w:rsidR="004A6C87" w:rsidRPr="004827C4" w:rsidRDefault="004A6C87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277" w:type="dxa"/>
            <w:vAlign w:val="center"/>
          </w:tcPr>
          <w:p w14:paraId="1504CEC8" w14:textId="77777777" w:rsidR="004A6C87" w:rsidRPr="004827C4" w:rsidRDefault="004A6C87" w:rsidP="004A6C87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4A6C87" w:rsidRPr="004827C4" w14:paraId="7DB8B5DB" w14:textId="77777777" w:rsidTr="00351AC9">
        <w:trPr>
          <w:trHeight w:val="288"/>
        </w:trPr>
        <w:tc>
          <w:tcPr>
            <w:tcW w:w="959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0DF06449" w14:textId="7F8B4E05" w:rsidR="004A6C87" w:rsidRPr="004827C4" w:rsidRDefault="004A6C87" w:rsidP="004A6C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4827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 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ANY </w:t>
            </w:r>
            <w:r w:rsidRPr="004827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SKILLS OR EXP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E</w:t>
            </w:r>
            <w:r w:rsidRPr="004827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RIENCE THAT YOU COULD BRING TO THE MEN'S SHED?</w:t>
            </w:r>
          </w:p>
        </w:tc>
        <w:tc>
          <w:tcPr>
            <w:tcW w:w="277" w:type="dxa"/>
            <w:vAlign w:val="center"/>
          </w:tcPr>
          <w:p w14:paraId="5A43FFC9" w14:textId="77777777" w:rsidR="004A6C87" w:rsidRPr="004827C4" w:rsidRDefault="004A6C87" w:rsidP="004A6C87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4A6C87" w:rsidRPr="004827C4" w14:paraId="4353BD21" w14:textId="77777777" w:rsidTr="00351AC9">
        <w:trPr>
          <w:trHeight w:val="288"/>
        </w:trPr>
        <w:tc>
          <w:tcPr>
            <w:tcW w:w="9591" w:type="dxa"/>
            <w:gridSpan w:val="8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F52EC16" w14:textId="77777777" w:rsidR="004A6C87" w:rsidRDefault="00E1205E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ermStart w:id="593628488" w:edGrp="everyone"/>
          </w:p>
          <w:p w14:paraId="5978AE50" w14:textId="77777777" w:rsidR="00E1205E" w:rsidRDefault="00E1205E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  <w:p w14:paraId="3D63FF08" w14:textId="77777777" w:rsidR="00E1205E" w:rsidRDefault="00E1205E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  <w:p w14:paraId="32258BB8" w14:textId="403BAE79" w:rsidR="00E1205E" w:rsidRPr="004827C4" w:rsidRDefault="00E1205E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ermEnd w:id="593628488"/>
          </w:p>
        </w:tc>
        <w:tc>
          <w:tcPr>
            <w:tcW w:w="277" w:type="dxa"/>
            <w:vAlign w:val="center"/>
          </w:tcPr>
          <w:p w14:paraId="656DE0BE" w14:textId="77777777" w:rsidR="004A6C87" w:rsidRPr="004827C4" w:rsidRDefault="004A6C87" w:rsidP="004A6C87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4A6C87" w:rsidRPr="004827C4" w14:paraId="168A4DD9" w14:textId="77777777" w:rsidTr="00351AC9">
        <w:trPr>
          <w:trHeight w:val="288"/>
        </w:trPr>
        <w:tc>
          <w:tcPr>
            <w:tcW w:w="9591" w:type="dxa"/>
            <w:gridSpan w:val="8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8B683C" w14:textId="77777777" w:rsidR="004A6C87" w:rsidRPr="004827C4" w:rsidRDefault="004A6C87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2AD06A" w14:textId="77777777" w:rsidR="004A6C87" w:rsidRPr="004827C4" w:rsidRDefault="004A6C87" w:rsidP="004A6C87">
            <w:pPr>
              <w:spacing w:after="0" w:line="240" w:lineRule="auto"/>
              <w:ind w:left="-181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4A6C87" w:rsidRPr="004827C4" w14:paraId="2DD78565" w14:textId="77777777" w:rsidTr="00351AC9">
        <w:trPr>
          <w:trHeight w:val="288"/>
        </w:trPr>
        <w:tc>
          <w:tcPr>
            <w:tcW w:w="9591" w:type="dxa"/>
            <w:gridSpan w:val="8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D9416B" w14:textId="77777777" w:rsidR="004A6C87" w:rsidRPr="004827C4" w:rsidRDefault="004A6C87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AF7990" w14:textId="77777777" w:rsidR="004A6C87" w:rsidRPr="004827C4" w:rsidRDefault="004A6C87" w:rsidP="004A6C87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4A6C87" w:rsidRPr="004827C4" w14:paraId="7138D006" w14:textId="77777777" w:rsidTr="00351AC9">
        <w:trPr>
          <w:trHeight w:val="288"/>
        </w:trPr>
        <w:tc>
          <w:tcPr>
            <w:tcW w:w="9591" w:type="dxa"/>
            <w:gridSpan w:val="8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2545BD" w14:textId="77777777" w:rsidR="004A6C87" w:rsidRPr="004827C4" w:rsidRDefault="004A6C87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F13986" w14:textId="77777777" w:rsidR="004A6C87" w:rsidRPr="004827C4" w:rsidRDefault="004A6C87" w:rsidP="004A6C87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4A6C87" w:rsidRPr="004827C4" w14:paraId="6402B767" w14:textId="77777777" w:rsidTr="00351AC9">
        <w:trPr>
          <w:trHeight w:val="288"/>
        </w:trPr>
        <w:tc>
          <w:tcPr>
            <w:tcW w:w="9591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916A3F" w14:textId="77777777" w:rsidR="004A6C87" w:rsidRPr="004827C4" w:rsidRDefault="004A6C87" w:rsidP="004A6C8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277" w:type="dxa"/>
            <w:vAlign w:val="center"/>
          </w:tcPr>
          <w:p w14:paraId="04A5B44E" w14:textId="77777777" w:rsidR="004A6C87" w:rsidRPr="004827C4" w:rsidRDefault="004A6C87" w:rsidP="004A6C87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4A6C87" w:rsidRPr="004827C4" w14:paraId="147D0643" w14:textId="77777777" w:rsidTr="00351AC9">
        <w:trPr>
          <w:trHeight w:val="288"/>
        </w:trPr>
        <w:tc>
          <w:tcPr>
            <w:tcW w:w="959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noWrap/>
            <w:hideMark/>
          </w:tcPr>
          <w:p w14:paraId="5742C48E" w14:textId="7FE4483F" w:rsidR="004A6C87" w:rsidRPr="004827C4" w:rsidRDefault="004A6C87" w:rsidP="004A6C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4827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  WHAT ACTIVITIES/HOBBIES INTEREST YOU? 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.g.,</w:t>
            </w:r>
            <w:r w:rsidRPr="004827C4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 WOODWORK, METALWORK, CRAFTS, ETC</w:t>
            </w:r>
          </w:p>
        </w:tc>
        <w:tc>
          <w:tcPr>
            <w:tcW w:w="277" w:type="dxa"/>
            <w:vAlign w:val="center"/>
          </w:tcPr>
          <w:p w14:paraId="377B6922" w14:textId="77777777" w:rsidR="004A6C87" w:rsidRPr="004827C4" w:rsidRDefault="004A6C87" w:rsidP="004A6C87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4A6C87" w:rsidRPr="004827C4" w14:paraId="76C129BB" w14:textId="77777777" w:rsidTr="00351AC9">
        <w:trPr>
          <w:trHeight w:val="288"/>
        </w:trPr>
        <w:tc>
          <w:tcPr>
            <w:tcW w:w="9591" w:type="dxa"/>
            <w:gridSpan w:val="8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F008EE2" w14:textId="77777777" w:rsidR="004A6C87" w:rsidRDefault="00E1205E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ermStart w:id="1232304821" w:edGrp="everyone"/>
          </w:p>
          <w:p w14:paraId="464C9F46" w14:textId="77777777" w:rsidR="00E1205E" w:rsidRDefault="00E1205E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  <w:p w14:paraId="7D78F8DA" w14:textId="77777777" w:rsidR="00E1205E" w:rsidRDefault="00E1205E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  <w:p w14:paraId="1B65E1B4" w14:textId="24EFC413" w:rsidR="00E1205E" w:rsidRPr="004827C4" w:rsidRDefault="00E1205E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ermEnd w:id="1232304821"/>
          </w:p>
        </w:tc>
        <w:tc>
          <w:tcPr>
            <w:tcW w:w="277" w:type="dxa"/>
            <w:vAlign w:val="center"/>
          </w:tcPr>
          <w:p w14:paraId="2E90740F" w14:textId="77777777" w:rsidR="004A6C87" w:rsidRPr="004827C4" w:rsidRDefault="004A6C87" w:rsidP="004A6C87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4A6C87" w:rsidRPr="004827C4" w14:paraId="3F085912" w14:textId="77777777" w:rsidTr="00351AC9">
        <w:trPr>
          <w:trHeight w:val="288"/>
        </w:trPr>
        <w:tc>
          <w:tcPr>
            <w:tcW w:w="9591" w:type="dxa"/>
            <w:gridSpan w:val="8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6AD34E" w14:textId="77777777" w:rsidR="004A6C87" w:rsidRPr="004827C4" w:rsidRDefault="004A6C87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395895" w14:textId="77777777" w:rsidR="004A6C87" w:rsidRPr="004827C4" w:rsidRDefault="004A6C87" w:rsidP="004A6C87">
            <w:pPr>
              <w:spacing w:after="0" w:line="240" w:lineRule="auto"/>
              <w:ind w:left="-181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4A6C87" w:rsidRPr="004827C4" w14:paraId="11FBCDA0" w14:textId="77777777" w:rsidTr="00351AC9">
        <w:trPr>
          <w:trHeight w:val="288"/>
        </w:trPr>
        <w:tc>
          <w:tcPr>
            <w:tcW w:w="9591" w:type="dxa"/>
            <w:gridSpan w:val="8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4DD4A4" w14:textId="77777777" w:rsidR="004A6C87" w:rsidRPr="004827C4" w:rsidRDefault="004A6C87" w:rsidP="004A6C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E36DE5" w14:textId="77777777" w:rsidR="004A6C87" w:rsidRPr="004827C4" w:rsidRDefault="004A6C87" w:rsidP="004A6C87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4A6C87" w:rsidRPr="004827C4" w14:paraId="47329A1C" w14:textId="77777777" w:rsidTr="00351AC9">
        <w:trPr>
          <w:trHeight w:val="756"/>
        </w:trPr>
        <w:tc>
          <w:tcPr>
            <w:tcW w:w="959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1E600D2D" w14:textId="77777777" w:rsidR="004A6C87" w:rsidRPr="00DB7501" w:rsidRDefault="004A6C87" w:rsidP="004A6C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B7501"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 xml:space="preserve"> ▪   Following a probationary period and acceptance, there is a £24 membership fee for the year to be part of the Men's Shed at South Woodham Ferrers to cover Insurance and Utility costs.</w:t>
            </w:r>
          </w:p>
          <w:p w14:paraId="5FF7C482" w14:textId="49414ACA" w:rsidR="004A6C87" w:rsidRPr="00DB7501" w:rsidRDefault="004A6C87" w:rsidP="004A6C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  <w:tc>
          <w:tcPr>
            <w:tcW w:w="277" w:type="dxa"/>
            <w:vAlign w:val="center"/>
          </w:tcPr>
          <w:p w14:paraId="3F3AA0AB" w14:textId="77777777" w:rsidR="004A6C87" w:rsidRPr="004827C4" w:rsidRDefault="004A6C87" w:rsidP="004A6C87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4A6C87" w:rsidRPr="004827C4" w14:paraId="36CD0DE3" w14:textId="77777777" w:rsidTr="00351AC9">
        <w:trPr>
          <w:trHeight w:val="288"/>
        </w:trPr>
        <w:tc>
          <w:tcPr>
            <w:tcW w:w="959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6E8C7A25" w14:textId="7E4BCECA" w:rsidR="004A6C87" w:rsidRPr="00DB7501" w:rsidRDefault="004A6C87" w:rsidP="004A6C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B7501"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 xml:space="preserve"> ▪   There will be a £3 charge for the session and tea/coffee. Other refreshments may be available in the fridge (honesty box).</w:t>
            </w:r>
          </w:p>
          <w:p w14:paraId="7B4F03C7" w14:textId="6B364660" w:rsidR="004A6C87" w:rsidRPr="00DB7501" w:rsidRDefault="004A6C87" w:rsidP="004A6C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  <w:tc>
          <w:tcPr>
            <w:tcW w:w="277" w:type="dxa"/>
            <w:vAlign w:val="center"/>
          </w:tcPr>
          <w:p w14:paraId="2150E0CE" w14:textId="77777777" w:rsidR="004A6C87" w:rsidRPr="004827C4" w:rsidRDefault="004A6C87" w:rsidP="004A6C87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4A6C87" w:rsidRPr="004827C4" w14:paraId="1056A225" w14:textId="77777777" w:rsidTr="00351AC9">
        <w:trPr>
          <w:trHeight w:val="288"/>
        </w:trPr>
        <w:tc>
          <w:tcPr>
            <w:tcW w:w="959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14:paraId="14EF6109" w14:textId="0A22E6BC" w:rsidR="004A6C87" w:rsidRPr="00F10E64" w:rsidRDefault="004A6C87" w:rsidP="004A6C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eastAsia="en-GB"/>
                <w14:ligatures w14:val="none"/>
              </w:rPr>
            </w:pPr>
            <w:r w:rsidRPr="00F10E6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eastAsia="en-GB"/>
                <w14:ligatures w14:val="none"/>
              </w:rPr>
              <w:t>Payment received - DATE:</w:t>
            </w:r>
          </w:p>
        </w:tc>
        <w:tc>
          <w:tcPr>
            <w:tcW w:w="277" w:type="dxa"/>
            <w:vAlign w:val="center"/>
          </w:tcPr>
          <w:p w14:paraId="3E6A5549" w14:textId="0D9908FE" w:rsidR="004A6C87" w:rsidRPr="004827C4" w:rsidRDefault="004A6C87" w:rsidP="004A6C87">
            <w:pPr>
              <w:spacing w:after="0" w:line="240" w:lineRule="auto"/>
              <w:ind w:left="-181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827C4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</w:tr>
      <w:tr w:rsidR="004A6C87" w:rsidRPr="004827C4" w14:paraId="4E6B5D42" w14:textId="77777777" w:rsidTr="00351AC9">
        <w:trPr>
          <w:trHeight w:val="288"/>
        </w:trPr>
        <w:tc>
          <w:tcPr>
            <w:tcW w:w="959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14:paraId="213AFABB" w14:textId="02FAB5E7" w:rsidR="004A6C87" w:rsidRDefault="004A6C87" w:rsidP="004A6C8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8"/>
                <w:szCs w:val="28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8"/>
                <w:szCs w:val="28"/>
                <w:lang w:eastAsia="en-GB"/>
                <w14:ligatures w14:val="none"/>
              </w:rPr>
              <w:t>The p</w:t>
            </w:r>
            <w:r w:rsidRPr="00F10E64"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8"/>
                <w:szCs w:val="28"/>
                <w:lang w:eastAsia="en-GB"/>
                <w14:ligatures w14:val="none"/>
              </w:rPr>
              <w:t>erson receiving the money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8"/>
                <w:szCs w:val="28"/>
                <w:lang w:eastAsia="en-GB"/>
                <w14:ligatures w14:val="none"/>
              </w:rPr>
              <w:t xml:space="preserve"> (Name &amp; Sign)</w:t>
            </w:r>
            <w:r w:rsidR="005453B1"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8"/>
                <w:szCs w:val="28"/>
                <w:lang w:eastAsia="en-GB"/>
                <w14:ligatures w14:val="none"/>
              </w:rPr>
              <w:t xml:space="preserve">:   </w:t>
            </w:r>
            <w:permStart w:id="394617716" w:edGrp="everyone"/>
            <w:r w:rsidR="005453B1"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8"/>
                <w:szCs w:val="28"/>
                <w:lang w:eastAsia="en-GB"/>
                <w14:ligatures w14:val="none"/>
              </w:rPr>
              <w:t xml:space="preserve">                                                  </w:t>
            </w:r>
          </w:p>
          <w:permEnd w:id="394617716"/>
          <w:p w14:paraId="07558DD9" w14:textId="29EEE23E" w:rsidR="00E1205E" w:rsidRPr="00E1205E" w:rsidRDefault="00E1205E" w:rsidP="004A6C8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kern w:val="0"/>
                <w:sz w:val="28"/>
                <w:szCs w:val="28"/>
                <w:lang w:eastAsia="en-GB"/>
                <w14:ligatures w14:val="none"/>
              </w:rPr>
            </w:pPr>
          </w:p>
        </w:tc>
        <w:tc>
          <w:tcPr>
            <w:tcW w:w="277" w:type="dxa"/>
            <w:vAlign w:val="center"/>
          </w:tcPr>
          <w:p w14:paraId="782F6CBC" w14:textId="77777777" w:rsidR="004A6C87" w:rsidRPr="004827C4" w:rsidRDefault="004A6C87" w:rsidP="004A6C87">
            <w:pPr>
              <w:spacing w:after="0" w:line="240" w:lineRule="auto"/>
              <w:ind w:left="-181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</w:tbl>
    <w:p w14:paraId="194D51B3" w14:textId="0149CF10" w:rsidR="009F2B78" w:rsidRDefault="009F2B78" w:rsidP="009F2B78">
      <w:pPr>
        <w:tabs>
          <w:tab w:val="left" w:pos="326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</w:p>
    <w:p w14:paraId="73FC8A9B" w14:textId="77777777" w:rsidR="00804139" w:rsidRDefault="00804139" w:rsidP="00F25557">
      <w:pPr>
        <w:tabs>
          <w:tab w:val="left" w:pos="3795"/>
        </w:tabs>
        <w:rPr>
          <w:sz w:val="28"/>
          <w:szCs w:val="28"/>
        </w:rPr>
      </w:pPr>
    </w:p>
    <w:p w14:paraId="03ADE1C4" w14:textId="36EC6512" w:rsidR="003F62F8" w:rsidRPr="00CF333B" w:rsidRDefault="003F62F8" w:rsidP="00F25557">
      <w:pPr>
        <w:tabs>
          <w:tab w:val="left" w:pos="3795"/>
        </w:tabs>
        <w:rPr>
          <w:b/>
          <w:bCs/>
          <w:sz w:val="28"/>
          <w:szCs w:val="28"/>
        </w:rPr>
      </w:pPr>
      <w:permStart w:id="1003038189" w:edGrp="everyone"/>
      <w:permEnd w:id="1003038189"/>
      <w:r w:rsidRPr="00CF333B">
        <w:rPr>
          <w:b/>
          <w:bCs/>
          <w:sz w:val="28"/>
          <w:szCs w:val="28"/>
        </w:rPr>
        <w:t>A donation will be made to the Shed for materials used to construct personal projects. SWF Men's Shed intends that I will:</w:t>
      </w:r>
    </w:p>
    <w:p w14:paraId="40BAD18D" w14:textId="77777777" w:rsidR="003F62F8" w:rsidRPr="00CF333B" w:rsidRDefault="003F62F8" w:rsidP="003F62F8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Undertake a probation period of 4 visits for assessment purposes within four weeks.</w:t>
      </w:r>
    </w:p>
    <w:p w14:paraId="5A05F4A6" w14:textId="77777777" w:rsidR="003F62F8" w:rsidRPr="00CF333B" w:rsidRDefault="003F62F8" w:rsidP="003F62F8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The Committee will then decide on full membership, and you will be notified of the outcome and pay the membership fee. The Committee's decision is final.</w:t>
      </w:r>
    </w:p>
    <w:p w14:paraId="318769C2" w14:textId="77777777" w:rsidR="003F62F8" w:rsidRPr="00CF333B" w:rsidRDefault="003F62F8" w:rsidP="003F62F8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Respect other people and their possessions.</w:t>
      </w:r>
    </w:p>
    <w:p w14:paraId="32F10F12" w14:textId="77777777" w:rsidR="003F62F8" w:rsidRPr="00CF333B" w:rsidRDefault="003F62F8" w:rsidP="003F62F8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I will take responsibility for my own safety and those around me.</w:t>
      </w:r>
    </w:p>
    <w:p w14:paraId="64DBE5FA" w14:textId="77777777" w:rsidR="003F62F8" w:rsidRPr="00CF333B" w:rsidRDefault="003F62F8" w:rsidP="003F62F8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Only use tools and equipment that I am competent to use or use under supervision for training to be competent.</w:t>
      </w:r>
    </w:p>
    <w:p w14:paraId="631289C0" w14:textId="77777777" w:rsidR="003F62F8" w:rsidRPr="00CF333B" w:rsidRDefault="003F62F8" w:rsidP="003F62F8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Pay for any damage to tools and machinery through misuse.</w:t>
      </w:r>
    </w:p>
    <w:p w14:paraId="593B7419" w14:textId="77777777" w:rsidR="003F62F8" w:rsidRPr="00CF333B" w:rsidRDefault="003F62F8" w:rsidP="003F62F8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Comply with rules, regulations, and the spirit of the Men's Shed operation.</w:t>
      </w:r>
    </w:p>
    <w:p w14:paraId="58E1CBC1" w14:textId="77777777" w:rsidR="003F62F8" w:rsidRPr="00CF333B" w:rsidRDefault="003F62F8" w:rsidP="003F62F8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Any failure to comply with rules and regulations after requests and guidance will relinquish my membership. The Committee's decision is final.</w:t>
      </w:r>
    </w:p>
    <w:p w14:paraId="6952A1CC" w14:textId="77777777" w:rsidR="003F62F8" w:rsidRPr="00CF333B" w:rsidRDefault="003F62F8" w:rsidP="003F62F8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Follow the Code of Conduct as it is presented. DISCLAIMER</w:t>
      </w:r>
    </w:p>
    <w:p w14:paraId="22160486" w14:textId="1AD16067" w:rsidR="003F62F8" w:rsidRPr="00CF333B" w:rsidRDefault="003F62F8" w:rsidP="003F62F8">
      <w:p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 xml:space="preserve">"I participate in the </w:t>
      </w:r>
      <w:r w:rsidRPr="006A4ABB">
        <w:rPr>
          <w:sz w:val="32"/>
          <w:szCs w:val="32"/>
        </w:rPr>
        <w:t>SWF</w:t>
      </w:r>
      <w:r w:rsidRPr="00CF333B">
        <w:rPr>
          <w:sz w:val="28"/>
          <w:szCs w:val="28"/>
        </w:rPr>
        <w:t xml:space="preserve"> </w:t>
      </w:r>
      <w:r w:rsidR="00831352">
        <w:rPr>
          <w:sz w:val="28"/>
          <w:szCs w:val="28"/>
        </w:rPr>
        <w:t>yy</w:t>
      </w:r>
      <w:r w:rsidRPr="00CF333B">
        <w:rPr>
          <w:sz w:val="28"/>
          <w:szCs w:val="28"/>
        </w:rPr>
        <w:t xml:space="preserve">Men's Shed and understand that every effort will be made to maintain a safe </w:t>
      </w:r>
      <w:r w:rsidRPr="006A4ABB">
        <w:rPr>
          <w:sz w:val="32"/>
          <w:szCs w:val="32"/>
        </w:rPr>
        <w:t>environment</w:t>
      </w:r>
      <w:r w:rsidRPr="00CF333B">
        <w:rPr>
          <w:sz w:val="28"/>
          <w:szCs w:val="28"/>
        </w:rPr>
        <w:t xml:space="preserve"> for myself and other participants. I will wear appropriate Personal Protective Equipment (PPE) as deemed necessary when using tools and machinery and will </w:t>
      </w:r>
      <w:r w:rsidRPr="006A4ABB">
        <w:rPr>
          <w:sz w:val="32"/>
          <w:szCs w:val="32"/>
        </w:rPr>
        <w:t>adhere</w:t>
      </w:r>
      <w:r w:rsidRPr="00CF333B">
        <w:rPr>
          <w:sz w:val="28"/>
          <w:szCs w:val="28"/>
        </w:rPr>
        <w:t xml:space="preserve"> to all safety instructions. </w:t>
      </w:r>
    </w:p>
    <w:p w14:paraId="5147CC70" w14:textId="77777777" w:rsidR="00A97E69" w:rsidRDefault="003F62F8" w:rsidP="00A97E69">
      <w:pPr>
        <w:pStyle w:val="NoSpacing"/>
      </w:pPr>
      <w:r w:rsidRPr="00CF333B">
        <w:t xml:space="preserve">The sponsoring operations, their representatives, and people appointed as Supervisors at the Men's Shed do not take responsibility for the personal health, safety, and well-being of the people participating in projects. We, the </w:t>
      </w:r>
      <w:r>
        <w:t>organisation mentioned above</w:t>
      </w:r>
      <w:r w:rsidRPr="00CF333B">
        <w:t xml:space="preserve"> and individuals</w:t>
      </w:r>
      <w:r>
        <w:t>,</w:t>
      </w:r>
      <w:r w:rsidRPr="00CF333B">
        <w:t xml:space="preserve"> take no responsibility for loss or damage of any personal items taken to or from the </w:t>
      </w:r>
      <w:r>
        <w:t>S</w:t>
      </w:r>
      <w:r w:rsidRPr="00CF333B">
        <w:t>hed and waive all and any claims in this respect of the above."</w:t>
      </w:r>
      <w:r w:rsidRPr="00CF333B">
        <w:tab/>
      </w:r>
    </w:p>
    <w:p w14:paraId="41B8545C" w14:textId="3AB1C7B9" w:rsidR="003F62F8" w:rsidRPr="00CF333B" w:rsidRDefault="003F62F8" w:rsidP="00A97E69">
      <w:pPr>
        <w:pStyle w:val="NoSpacing"/>
      </w:pPr>
      <w:r w:rsidRPr="00CF333B">
        <w:tab/>
      </w:r>
      <w:r w:rsidRPr="00CF333B">
        <w:tab/>
      </w:r>
      <w:r w:rsidRPr="00CF333B">
        <w:tab/>
      </w:r>
      <w:r w:rsidRPr="00CF333B">
        <w:tab/>
      </w:r>
    </w:p>
    <w:p w14:paraId="5789126E" w14:textId="77777777" w:rsidR="003F62F8" w:rsidRPr="00CF333B" w:rsidRDefault="003F62F8" w:rsidP="003F62F8">
      <w:pPr>
        <w:pStyle w:val="Heading2"/>
      </w:pPr>
      <w:r w:rsidRPr="00CF333B">
        <w:t>DATA PROTECTION ACT  2018 – Statement</w:t>
      </w:r>
    </w:p>
    <w:p w14:paraId="4094EAF7" w14:textId="77777777" w:rsidR="003F62F8" w:rsidRDefault="003F62F8" w:rsidP="003F62F8">
      <w:p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 xml:space="preserve">The information you have provided on this form will be treated as confidential and will be held </w:t>
      </w:r>
      <w:r>
        <w:rPr>
          <w:sz w:val="28"/>
          <w:szCs w:val="28"/>
        </w:rPr>
        <w:t>following</w:t>
      </w:r>
      <w:r w:rsidRPr="00CF333B">
        <w:rPr>
          <w:sz w:val="28"/>
          <w:szCs w:val="28"/>
        </w:rPr>
        <w:t xml:space="preserve"> the Data Protection Act 2018</w:t>
      </w:r>
    </w:p>
    <w:p w14:paraId="1DE13F8B" w14:textId="77777777" w:rsidR="003F62F8" w:rsidRPr="00CF333B" w:rsidRDefault="003F62F8" w:rsidP="003F62F8">
      <w:pPr>
        <w:pStyle w:val="Heading2"/>
      </w:pPr>
      <w:r w:rsidRPr="00CF333B">
        <w:t>DECLARATION</w:t>
      </w:r>
    </w:p>
    <w:p w14:paraId="654F70D0" w14:textId="77777777" w:rsidR="003F62F8" w:rsidRDefault="003F62F8" w:rsidP="003F62F8">
      <w:p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 xml:space="preserve">The details </w:t>
      </w:r>
      <w:r>
        <w:rPr>
          <w:sz w:val="28"/>
          <w:szCs w:val="28"/>
        </w:rPr>
        <w:t>I have provided</w:t>
      </w:r>
      <w:r w:rsidRPr="00CF333B">
        <w:rPr>
          <w:sz w:val="28"/>
          <w:szCs w:val="28"/>
        </w:rPr>
        <w:t xml:space="preserve"> are correct</w:t>
      </w:r>
      <w:r>
        <w:rPr>
          <w:sz w:val="28"/>
          <w:szCs w:val="28"/>
        </w:rPr>
        <w:t>,</w:t>
      </w:r>
      <w:r w:rsidRPr="00CF333B">
        <w:rPr>
          <w:sz w:val="28"/>
          <w:szCs w:val="28"/>
        </w:rPr>
        <w:t xml:space="preserve"> and I have read and understood the above statement.</w:t>
      </w:r>
    </w:p>
    <w:p w14:paraId="4964A2D9" w14:textId="77777777" w:rsidR="003F62F8" w:rsidRPr="00CF333B" w:rsidRDefault="003F62F8" w:rsidP="003F62F8">
      <w:pPr>
        <w:pStyle w:val="Heading2"/>
      </w:pPr>
      <w:r w:rsidRPr="00CF333B">
        <w:t xml:space="preserve">APPLICANTS SIGNATURE   </w:t>
      </w:r>
      <w:r w:rsidRPr="00CF333B">
        <w:tab/>
      </w:r>
      <w:r w:rsidRPr="00CF333B">
        <w:tab/>
      </w:r>
    </w:p>
    <w:p w14:paraId="53E4D11F" w14:textId="77777777" w:rsidR="00A96C67" w:rsidRDefault="00A96C67" w:rsidP="003F62F8">
      <w:pPr>
        <w:ind w:left="567"/>
        <w:rPr>
          <w:sz w:val="28"/>
          <w:szCs w:val="28"/>
        </w:rPr>
      </w:pPr>
    </w:p>
    <w:p w14:paraId="45A26E76" w14:textId="77777777" w:rsidR="00A96C67" w:rsidRDefault="003F62F8" w:rsidP="003F62F8">
      <w:pPr>
        <w:ind w:left="567"/>
        <w:rPr>
          <w:sz w:val="28"/>
          <w:szCs w:val="28"/>
        </w:rPr>
      </w:pPr>
      <w:r>
        <w:rPr>
          <w:sz w:val="28"/>
          <w:szCs w:val="28"/>
        </w:rPr>
        <w:t>Signed: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ermStart w:id="253118915" w:edGrp="everyone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ermEnd w:id="253118915"/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ate: </w:t>
      </w:r>
      <w:r w:rsidRPr="00CF333B">
        <w:rPr>
          <w:sz w:val="28"/>
          <w:szCs w:val="28"/>
        </w:rPr>
        <w:tab/>
      </w:r>
      <w:permStart w:id="154017837" w:edGrp="everyone"/>
      <w:r w:rsidRPr="00CF333B">
        <w:rPr>
          <w:sz w:val="28"/>
          <w:szCs w:val="28"/>
        </w:rPr>
        <w:tab/>
      </w:r>
      <w:r w:rsidRPr="00CF333B">
        <w:rPr>
          <w:sz w:val="28"/>
          <w:szCs w:val="28"/>
        </w:rPr>
        <w:tab/>
      </w:r>
    </w:p>
    <w:permEnd w:id="154017837"/>
    <w:p w14:paraId="27DFEF69" w14:textId="77777777" w:rsidR="00A96C67" w:rsidRDefault="00A96C67" w:rsidP="003F62F8">
      <w:pPr>
        <w:ind w:left="567"/>
        <w:rPr>
          <w:sz w:val="28"/>
          <w:szCs w:val="28"/>
        </w:rPr>
      </w:pPr>
    </w:p>
    <w:p w14:paraId="34C84A48" w14:textId="0374835B" w:rsidR="003F62F8" w:rsidRPr="006A4ABB" w:rsidRDefault="003F62F8" w:rsidP="003F62F8">
      <w:pPr>
        <w:ind w:left="567"/>
        <w:rPr>
          <w:sz w:val="40"/>
          <w:szCs w:val="40"/>
        </w:rPr>
      </w:pPr>
      <w:r w:rsidRPr="00CF333B">
        <w:rPr>
          <w:sz w:val="28"/>
          <w:szCs w:val="28"/>
        </w:rPr>
        <w:tab/>
      </w:r>
    </w:p>
    <w:p w14:paraId="3FB69534" w14:textId="77777777" w:rsidR="00FD5F18" w:rsidRDefault="00FD5F18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14:ligatures w14:val="none"/>
        </w:rPr>
      </w:pPr>
      <w:r>
        <w:br w:type="page"/>
      </w:r>
    </w:p>
    <w:p w14:paraId="3869D444" w14:textId="77777777" w:rsidR="00287C5C" w:rsidRPr="00D268F0" w:rsidRDefault="006F0089" w:rsidP="002E5313">
      <w:pPr>
        <w:pStyle w:val="Title"/>
        <w:jc w:val="center"/>
        <w:rPr>
          <w:b/>
          <w:bCs/>
        </w:rPr>
      </w:pPr>
      <w:r w:rsidRPr="00D268F0">
        <w:rPr>
          <w:b/>
          <w:bCs/>
          <w:sz w:val="72"/>
          <w:szCs w:val="72"/>
        </w:rPr>
        <w:t>SWF Men’s Shed</w:t>
      </w:r>
      <w:r w:rsidRPr="00D268F0">
        <w:rPr>
          <w:b/>
          <w:bCs/>
        </w:rPr>
        <w:t xml:space="preserve"> </w:t>
      </w:r>
    </w:p>
    <w:p w14:paraId="361D4AD1" w14:textId="20B0C45C" w:rsidR="002E5313" w:rsidRPr="00304E6A" w:rsidRDefault="002E5313" w:rsidP="002E5313">
      <w:pPr>
        <w:pStyle w:val="Title"/>
        <w:jc w:val="center"/>
      </w:pPr>
      <w:r w:rsidRPr="00304E6A">
        <w:t>CODE OF CONDUCT</w:t>
      </w:r>
    </w:p>
    <w:p w14:paraId="1CCC035A" w14:textId="77777777" w:rsidR="002E5313" w:rsidRDefault="002E5313" w:rsidP="002E5313">
      <w:pPr>
        <w:rPr>
          <w:rFonts w:ascii="Arial" w:hAnsi="Arial" w:cs="Arial"/>
          <w:sz w:val="24"/>
          <w:szCs w:val="24"/>
        </w:rPr>
      </w:pPr>
    </w:p>
    <w:p w14:paraId="59A95BDA" w14:textId="77777777" w:rsidR="002E5313" w:rsidRDefault="002E5313" w:rsidP="002E5313">
      <w:pPr>
        <w:rPr>
          <w:rFonts w:ascii="Arial" w:hAnsi="Arial" w:cs="Arial"/>
          <w:b/>
          <w:bCs/>
          <w:sz w:val="24"/>
          <w:szCs w:val="24"/>
        </w:rPr>
      </w:pPr>
      <w:r w:rsidRPr="008B62D8">
        <w:rPr>
          <w:rFonts w:ascii="Arial" w:hAnsi="Arial" w:cs="Arial"/>
          <w:sz w:val="24"/>
          <w:szCs w:val="24"/>
        </w:rPr>
        <w:t xml:space="preserve">This Code of Conduct ensures all members act safely and respectfully. </w:t>
      </w:r>
      <w:r w:rsidRPr="008B62D8">
        <w:rPr>
          <w:rFonts w:ascii="Arial" w:hAnsi="Arial" w:cs="Arial"/>
          <w:b/>
          <w:bCs/>
          <w:sz w:val="24"/>
          <w:szCs w:val="24"/>
        </w:rPr>
        <w:t>Please keep a copy for reference.</w:t>
      </w:r>
    </w:p>
    <w:p w14:paraId="513590F6" w14:textId="77777777" w:rsidR="002E5313" w:rsidRDefault="002E5313" w:rsidP="002E5313">
      <w:p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sz w:val="24"/>
          <w:szCs w:val="24"/>
        </w:rPr>
        <w:br/>
        <w:t>After completing a probationary period and being accepted by the Committee, members must follow these guidelines:</w:t>
      </w:r>
    </w:p>
    <w:p w14:paraId="0F07143F" w14:textId="77777777" w:rsidR="002E5313" w:rsidRPr="008B62D8" w:rsidRDefault="002E5313" w:rsidP="002E5313">
      <w:pPr>
        <w:rPr>
          <w:rFonts w:ascii="Arial" w:hAnsi="Arial" w:cs="Arial"/>
          <w:sz w:val="24"/>
          <w:szCs w:val="24"/>
        </w:rPr>
      </w:pPr>
    </w:p>
    <w:p w14:paraId="1DA0776D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sz w:val="24"/>
          <w:szCs w:val="24"/>
        </w:rPr>
        <w:t xml:space="preserve">Submit a </w:t>
      </w:r>
      <w:r w:rsidRPr="008B62D8">
        <w:rPr>
          <w:rFonts w:ascii="Arial" w:hAnsi="Arial" w:cs="Arial"/>
          <w:b/>
          <w:bCs/>
          <w:sz w:val="24"/>
          <w:szCs w:val="24"/>
        </w:rPr>
        <w:t>membership application</w:t>
      </w:r>
      <w:r w:rsidRPr="008B62D8">
        <w:rPr>
          <w:rFonts w:ascii="Arial" w:hAnsi="Arial" w:cs="Arial"/>
          <w:sz w:val="24"/>
          <w:szCs w:val="24"/>
        </w:rPr>
        <w:t xml:space="preserve"> and </w:t>
      </w:r>
      <w:r w:rsidRPr="008B62D8">
        <w:rPr>
          <w:rFonts w:ascii="Arial" w:hAnsi="Arial" w:cs="Arial"/>
          <w:b/>
          <w:bCs/>
          <w:sz w:val="24"/>
          <w:szCs w:val="24"/>
        </w:rPr>
        <w:t>consent form</w:t>
      </w:r>
      <w:r w:rsidRPr="008B62D8">
        <w:rPr>
          <w:rFonts w:ascii="Arial" w:hAnsi="Arial" w:cs="Arial"/>
          <w:sz w:val="24"/>
          <w:szCs w:val="24"/>
        </w:rPr>
        <w:t>.</w:t>
      </w:r>
    </w:p>
    <w:p w14:paraId="30124F77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sz w:val="24"/>
          <w:szCs w:val="24"/>
        </w:rPr>
        <w:t xml:space="preserve">Pay the </w:t>
      </w:r>
      <w:r w:rsidRPr="008B62D8">
        <w:rPr>
          <w:rFonts w:ascii="Arial" w:hAnsi="Arial" w:cs="Arial"/>
          <w:b/>
          <w:bCs/>
          <w:sz w:val="24"/>
          <w:szCs w:val="24"/>
        </w:rPr>
        <w:t>membership subscription</w:t>
      </w:r>
      <w:r w:rsidRPr="008B62D8">
        <w:rPr>
          <w:rFonts w:ascii="Arial" w:hAnsi="Arial" w:cs="Arial"/>
          <w:sz w:val="24"/>
          <w:szCs w:val="24"/>
        </w:rPr>
        <w:t xml:space="preserve"> after probation.</w:t>
      </w:r>
    </w:p>
    <w:p w14:paraId="497F4AEB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sz w:val="24"/>
          <w:szCs w:val="24"/>
        </w:rPr>
        <w:t xml:space="preserve">Pay the </w:t>
      </w:r>
      <w:r w:rsidRPr="008B62D8">
        <w:rPr>
          <w:rFonts w:ascii="Arial" w:hAnsi="Arial" w:cs="Arial"/>
          <w:b/>
          <w:bCs/>
          <w:sz w:val="24"/>
          <w:szCs w:val="24"/>
        </w:rPr>
        <w:t>session attendance fee</w:t>
      </w:r>
      <w:r w:rsidRPr="008B62D8">
        <w:rPr>
          <w:rFonts w:ascii="Arial" w:hAnsi="Arial" w:cs="Arial"/>
          <w:sz w:val="24"/>
          <w:szCs w:val="24"/>
        </w:rPr>
        <w:t>.</w:t>
      </w:r>
    </w:p>
    <w:p w14:paraId="3369E62C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sz w:val="24"/>
          <w:szCs w:val="24"/>
        </w:rPr>
        <w:t xml:space="preserve">Wear </w:t>
      </w:r>
      <w:r w:rsidRPr="008B62D8">
        <w:rPr>
          <w:rFonts w:ascii="Arial" w:hAnsi="Arial" w:cs="Arial"/>
          <w:b/>
          <w:bCs/>
          <w:sz w:val="24"/>
          <w:szCs w:val="24"/>
        </w:rPr>
        <w:t>appropriate clothing and footwear</w:t>
      </w:r>
      <w:r w:rsidRPr="008B62D8">
        <w:rPr>
          <w:rFonts w:ascii="Arial" w:hAnsi="Arial" w:cs="Arial"/>
          <w:sz w:val="24"/>
          <w:szCs w:val="24"/>
        </w:rPr>
        <w:t xml:space="preserve"> in the Shed.</w:t>
      </w:r>
    </w:p>
    <w:p w14:paraId="00B006CC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sz w:val="24"/>
          <w:szCs w:val="24"/>
        </w:rPr>
        <w:t xml:space="preserve">Follow </w:t>
      </w:r>
      <w:r w:rsidRPr="008B62D8">
        <w:rPr>
          <w:rFonts w:ascii="Arial" w:hAnsi="Arial" w:cs="Arial"/>
          <w:b/>
          <w:bCs/>
          <w:sz w:val="24"/>
          <w:szCs w:val="24"/>
        </w:rPr>
        <w:t>Health &amp; Safety guidelines</w:t>
      </w:r>
      <w:r w:rsidRPr="008B62D8">
        <w:rPr>
          <w:rFonts w:ascii="Arial" w:hAnsi="Arial" w:cs="Arial"/>
          <w:sz w:val="24"/>
          <w:szCs w:val="24"/>
        </w:rPr>
        <w:t xml:space="preserve"> to prevent accidents or damage.</w:t>
      </w:r>
    </w:p>
    <w:p w14:paraId="7C01674B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sz w:val="24"/>
          <w:szCs w:val="24"/>
        </w:rPr>
        <w:t xml:space="preserve">Use machinery </w:t>
      </w:r>
      <w:r w:rsidRPr="008B62D8">
        <w:rPr>
          <w:rFonts w:ascii="Arial" w:hAnsi="Arial" w:cs="Arial"/>
          <w:b/>
          <w:bCs/>
          <w:sz w:val="24"/>
          <w:szCs w:val="24"/>
        </w:rPr>
        <w:t>only after training, guidance, and assessment</w:t>
      </w:r>
      <w:r w:rsidRPr="008B62D8">
        <w:rPr>
          <w:rFonts w:ascii="Arial" w:hAnsi="Arial" w:cs="Arial"/>
          <w:sz w:val="24"/>
          <w:szCs w:val="24"/>
        </w:rPr>
        <w:t>.</w:t>
      </w:r>
    </w:p>
    <w:p w14:paraId="5CE4A860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b/>
          <w:bCs/>
          <w:sz w:val="24"/>
          <w:szCs w:val="24"/>
        </w:rPr>
        <w:t>Respect</w:t>
      </w:r>
      <w:r w:rsidRPr="008B62D8">
        <w:rPr>
          <w:rFonts w:ascii="Arial" w:hAnsi="Arial" w:cs="Arial"/>
          <w:sz w:val="24"/>
          <w:szCs w:val="24"/>
        </w:rPr>
        <w:t xml:space="preserve"> the Shed’s facilities, other members, and their belongings.</w:t>
      </w:r>
    </w:p>
    <w:p w14:paraId="4B1C411E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b/>
          <w:bCs/>
          <w:sz w:val="24"/>
          <w:szCs w:val="24"/>
        </w:rPr>
        <w:t>No aggressive language</w:t>
      </w:r>
      <w:r w:rsidRPr="008B62D8">
        <w:rPr>
          <w:rFonts w:ascii="Arial" w:hAnsi="Arial" w:cs="Arial"/>
          <w:sz w:val="24"/>
          <w:szCs w:val="24"/>
        </w:rPr>
        <w:t>, bullying, or intimidation.</w:t>
      </w:r>
    </w:p>
    <w:p w14:paraId="15FAF85D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sz w:val="24"/>
          <w:szCs w:val="24"/>
        </w:rPr>
        <w:t xml:space="preserve">Share </w:t>
      </w:r>
      <w:r w:rsidRPr="008B62D8">
        <w:rPr>
          <w:rFonts w:ascii="Arial" w:hAnsi="Arial" w:cs="Arial"/>
          <w:b/>
          <w:bCs/>
          <w:sz w:val="24"/>
          <w:szCs w:val="24"/>
        </w:rPr>
        <w:t>skills and advice</w:t>
      </w:r>
      <w:r w:rsidRPr="008B62D8">
        <w:rPr>
          <w:rFonts w:ascii="Arial" w:hAnsi="Arial" w:cs="Arial"/>
          <w:sz w:val="24"/>
          <w:szCs w:val="24"/>
        </w:rPr>
        <w:t xml:space="preserve"> with fellow members.</w:t>
      </w:r>
    </w:p>
    <w:p w14:paraId="5816C0CE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b/>
          <w:bCs/>
          <w:sz w:val="24"/>
          <w:szCs w:val="24"/>
        </w:rPr>
        <w:t>Plan</w:t>
      </w:r>
      <w:r w:rsidRPr="008B62D8">
        <w:rPr>
          <w:rFonts w:ascii="Arial" w:hAnsi="Arial" w:cs="Arial"/>
          <w:sz w:val="24"/>
          <w:szCs w:val="24"/>
        </w:rPr>
        <w:t xml:space="preserve"> projects and consult a supervisor to complete a Risk and Methods Statement.</w:t>
      </w:r>
    </w:p>
    <w:p w14:paraId="7BEF8170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sz w:val="24"/>
          <w:szCs w:val="24"/>
        </w:rPr>
        <w:t xml:space="preserve">Confirm </w:t>
      </w:r>
      <w:r w:rsidRPr="008B62D8">
        <w:rPr>
          <w:rFonts w:ascii="Arial" w:hAnsi="Arial" w:cs="Arial"/>
          <w:b/>
          <w:bCs/>
          <w:sz w:val="24"/>
          <w:szCs w:val="24"/>
        </w:rPr>
        <w:t>costing and materials</w:t>
      </w:r>
      <w:r w:rsidRPr="008B62D8">
        <w:rPr>
          <w:rFonts w:ascii="Arial" w:hAnsi="Arial" w:cs="Arial"/>
          <w:sz w:val="24"/>
          <w:szCs w:val="24"/>
        </w:rPr>
        <w:t xml:space="preserve"> before starting any project.</w:t>
      </w:r>
    </w:p>
    <w:p w14:paraId="2E45A764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b/>
          <w:bCs/>
          <w:sz w:val="24"/>
          <w:szCs w:val="24"/>
        </w:rPr>
        <w:t>No alcohol, drugs, or smoking</w:t>
      </w:r>
      <w:r w:rsidRPr="008B62D8">
        <w:rPr>
          <w:rFonts w:ascii="Arial" w:hAnsi="Arial" w:cs="Arial"/>
          <w:sz w:val="24"/>
          <w:szCs w:val="24"/>
        </w:rPr>
        <w:t xml:space="preserve"> in or around the Shed.</w:t>
      </w:r>
    </w:p>
    <w:p w14:paraId="41336AFD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b/>
          <w:bCs/>
          <w:sz w:val="24"/>
          <w:szCs w:val="24"/>
        </w:rPr>
        <w:t>Clean up</w:t>
      </w:r>
      <w:r w:rsidRPr="008B62D8">
        <w:rPr>
          <w:rFonts w:ascii="Arial" w:hAnsi="Arial" w:cs="Arial"/>
          <w:sz w:val="24"/>
          <w:szCs w:val="24"/>
        </w:rPr>
        <w:t xml:space="preserve"> dust, shavings, and waste at the end of each session.</w:t>
      </w:r>
    </w:p>
    <w:p w14:paraId="6C9C4692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sz w:val="24"/>
          <w:szCs w:val="24"/>
        </w:rPr>
        <w:t xml:space="preserve">Return </w:t>
      </w:r>
      <w:r w:rsidRPr="008B62D8">
        <w:rPr>
          <w:rFonts w:ascii="Arial" w:hAnsi="Arial" w:cs="Arial"/>
          <w:b/>
          <w:bCs/>
          <w:sz w:val="24"/>
          <w:szCs w:val="24"/>
        </w:rPr>
        <w:t>tools and machines</w:t>
      </w:r>
      <w:r w:rsidRPr="008B62D8">
        <w:rPr>
          <w:rFonts w:ascii="Arial" w:hAnsi="Arial" w:cs="Arial"/>
          <w:sz w:val="24"/>
          <w:szCs w:val="24"/>
        </w:rPr>
        <w:t xml:space="preserve"> to their storage and clean them.</w:t>
      </w:r>
    </w:p>
    <w:p w14:paraId="424C4700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sz w:val="24"/>
          <w:szCs w:val="24"/>
        </w:rPr>
        <w:t xml:space="preserve">Record </w:t>
      </w:r>
      <w:r w:rsidRPr="008B62D8">
        <w:rPr>
          <w:rFonts w:ascii="Arial" w:hAnsi="Arial" w:cs="Arial"/>
          <w:b/>
          <w:bCs/>
          <w:sz w:val="24"/>
          <w:szCs w:val="24"/>
        </w:rPr>
        <w:t>accidents/incidents</w:t>
      </w:r>
      <w:r w:rsidRPr="008B62D8">
        <w:rPr>
          <w:rFonts w:ascii="Arial" w:hAnsi="Arial" w:cs="Arial"/>
          <w:sz w:val="24"/>
          <w:szCs w:val="24"/>
        </w:rPr>
        <w:t xml:space="preserve"> in the accident book.</w:t>
      </w:r>
    </w:p>
    <w:p w14:paraId="034C9D80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sz w:val="24"/>
          <w:szCs w:val="24"/>
        </w:rPr>
        <w:t xml:space="preserve">Follow </w:t>
      </w:r>
      <w:r w:rsidRPr="008B62D8">
        <w:rPr>
          <w:rFonts w:ascii="Arial" w:hAnsi="Arial" w:cs="Arial"/>
          <w:b/>
          <w:bCs/>
          <w:sz w:val="24"/>
          <w:szCs w:val="24"/>
        </w:rPr>
        <w:t>reasonable requests</w:t>
      </w:r>
      <w:r w:rsidRPr="008B62D8">
        <w:rPr>
          <w:rFonts w:ascii="Arial" w:hAnsi="Arial" w:cs="Arial"/>
          <w:sz w:val="24"/>
          <w:szCs w:val="24"/>
        </w:rPr>
        <w:t xml:space="preserve"> from Session Supervisors—their decisions are final.</w:t>
      </w:r>
    </w:p>
    <w:p w14:paraId="2D42EA74" w14:textId="77777777" w:rsidR="002E5313" w:rsidRPr="008B62D8" w:rsidRDefault="002E5313" w:rsidP="002E5313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8B62D8">
        <w:rPr>
          <w:rFonts w:ascii="Arial" w:hAnsi="Arial" w:cs="Arial"/>
          <w:b/>
          <w:bCs/>
          <w:sz w:val="24"/>
          <w:szCs w:val="24"/>
        </w:rPr>
        <w:t>Obey safety signs</w:t>
      </w:r>
      <w:r w:rsidRPr="008B62D8">
        <w:rPr>
          <w:rFonts w:ascii="Arial" w:hAnsi="Arial" w:cs="Arial"/>
          <w:sz w:val="24"/>
          <w:szCs w:val="24"/>
        </w:rPr>
        <w:t xml:space="preserve"> at all times.</w:t>
      </w:r>
    </w:p>
    <w:p w14:paraId="7B292B66" w14:textId="77777777" w:rsidR="002E5313" w:rsidRDefault="002E5313" w:rsidP="002E5313">
      <w:pPr>
        <w:rPr>
          <w:rFonts w:ascii="Arial" w:hAnsi="Arial" w:cs="Arial"/>
          <w:sz w:val="24"/>
          <w:szCs w:val="24"/>
        </w:rPr>
      </w:pPr>
    </w:p>
    <w:p w14:paraId="7572CEEE" w14:textId="77777777" w:rsidR="002E5313" w:rsidRPr="00304E6A" w:rsidRDefault="002E5313" w:rsidP="002E5313">
      <w:pPr>
        <w:rPr>
          <w:rFonts w:ascii="Arial" w:hAnsi="Arial" w:cs="Arial"/>
          <w:sz w:val="24"/>
          <w:szCs w:val="24"/>
        </w:rPr>
      </w:pPr>
      <w:r w:rsidRPr="00304E6A">
        <w:rPr>
          <w:rFonts w:ascii="Arial" w:hAnsi="Arial" w:cs="Arial"/>
          <w:sz w:val="24"/>
          <w:szCs w:val="24"/>
        </w:rPr>
        <w:t>This Code of Conduct will be reviewed by the Committee at least once per annum.</w:t>
      </w:r>
    </w:p>
    <w:p w14:paraId="08536DF4" w14:textId="3FCCD13C" w:rsidR="003F62F8" w:rsidRDefault="002E5313" w:rsidP="003F62F8">
      <w:pPr>
        <w:rPr>
          <w:rFonts w:ascii="Arial" w:hAnsi="Arial" w:cs="Arial"/>
          <w:sz w:val="24"/>
          <w:szCs w:val="24"/>
        </w:rPr>
      </w:pPr>
      <w:r w:rsidRPr="00304E6A">
        <w:rPr>
          <w:rFonts w:ascii="Arial" w:hAnsi="Arial" w:cs="Arial"/>
          <w:sz w:val="24"/>
          <w:szCs w:val="24"/>
        </w:rPr>
        <w:t>Version:</w:t>
      </w:r>
      <w:r>
        <w:rPr>
          <w:rFonts w:ascii="Arial" w:hAnsi="Arial" w:cs="Arial"/>
          <w:sz w:val="24"/>
          <w:szCs w:val="24"/>
        </w:rPr>
        <w:t xml:space="preserve"> </w:t>
      </w:r>
      <w:r w:rsidR="000A69CA">
        <w:rPr>
          <w:rFonts w:ascii="Arial" w:hAnsi="Arial" w:cs="Arial"/>
          <w:sz w:val="24"/>
          <w:szCs w:val="24"/>
        </w:rPr>
        <w:t>October</w:t>
      </w:r>
      <w:r>
        <w:rPr>
          <w:rFonts w:ascii="Arial" w:hAnsi="Arial" w:cs="Arial"/>
          <w:sz w:val="24"/>
          <w:szCs w:val="24"/>
        </w:rPr>
        <w:t xml:space="preserve"> 2025</w:t>
      </w:r>
    </w:p>
    <w:p w14:paraId="5D6BCBAA" w14:textId="77777777" w:rsidR="00C47CD7" w:rsidRDefault="00C47CD7" w:rsidP="003F62F8">
      <w:pPr>
        <w:rPr>
          <w:rFonts w:ascii="Arial" w:hAnsi="Arial" w:cs="Arial"/>
          <w:sz w:val="24"/>
          <w:szCs w:val="24"/>
        </w:rPr>
      </w:pPr>
    </w:p>
    <w:p w14:paraId="1A9825A0" w14:textId="77777777" w:rsidR="00A96C67" w:rsidRPr="00931201" w:rsidRDefault="00A96C67" w:rsidP="00A96C67">
      <w:pPr>
        <w:rPr>
          <w:rFonts w:ascii="Arial" w:hAnsi="Arial" w:cs="Arial"/>
          <w:i/>
          <w:iCs/>
          <w:sz w:val="24"/>
          <w:szCs w:val="24"/>
        </w:rPr>
      </w:pPr>
      <w:r w:rsidRPr="00931201">
        <w:rPr>
          <w:rFonts w:ascii="Arial" w:hAnsi="Arial" w:cs="Arial"/>
          <w:i/>
          <w:iCs/>
          <w:sz w:val="24"/>
          <w:szCs w:val="24"/>
        </w:rPr>
        <w:t>(members copy)</w:t>
      </w:r>
    </w:p>
    <w:p w14:paraId="7469D187" w14:textId="77777777" w:rsidR="00A96C67" w:rsidRDefault="00A96C67" w:rsidP="003F62F8">
      <w:pPr>
        <w:rPr>
          <w:rFonts w:ascii="Arial" w:hAnsi="Arial" w:cs="Arial"/>
          <w:sz w:val="24"/>
          <w:szCs w:val="24"/>
        </w:rPr>
      </w:pPr>
    </w:p>
    <w:p w14:paraId="0B2E3168" w14:textId="77777777" w:rsidR="00C47CD7" w:rsidRDefault="00C47CD7" w:rsidP="003F62F8">
      <w:pPr>
        <w:rPr>
          <w:rFonts w:ascii="Arial" w:hAnsi="Arial" w:cs="Arial"/>
          <w:sz w:val="24"/>
          <w:szCs w:val="24"/>
        </w:rPr>
      </w:pPr>
    </w:p>
    <w:p w14:paraId="4C2B0C5C" w14:textId="77777777" w:rsidR="00C47CD7" w:rsidRPr="00CF333B" w:rsidRDefault="00C47CD7" w:rsidP="00C47CD7">
      <w:pPr>
        <w:rPr>
          <w:b/>
          <w:bCs/>
          <w:sz w:val="28"/>
          <w:szCs w:val="28"/>
        </w:rPr>
      </w:pPr>
      <w:r w:rsidRPr="00CF333B">
        <w:rPr>
          <w:b/>
          <w:bCs/>
          <w:sz w:val="28"/>
          <w:szCs w:val="28"/>
        </w:rPr>
        <w:t>A donation will be made to the Shed for materials used to construct personal projects. SWF Men's Shed intends that I will:</w:t>
      </w:r>
    </w:p>
    <w:p w14:paraId="2A86118C" w14:textId="77777777" w:rsidR="00C47CD7" w:rsidRPr="00CF333B" w:rsidRDefault="00C47CD7" w:rsidP="00C47CD7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Undertake a probation period of 4 visits for assessment purposes within four weeks.</w:t>
      </w:r>
    </w:p>
    <w:p w14:paraId="745BDF74" w14:textId="77777777" w:rsidR="00C47CD7" w:rsidRPr="00CF333B" w:rsidRDefault="00C47CD7" w:rsidP="00C47CD7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The Committee will then decide on full membership, and you will be notified of the outcome and pay the membership fee. The Committee's decision is final.</w:t>
      </w:r>
    </w:p>
    <w:p w14:paraId="03985CCE" w14:textId="77777777" w:rsidR="00C47CD7" w:rsidRPr="00CF333B" w:rsidRDefault="00C47CD7" w:rsidP="00C47CD7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Respect other people and their possessions.</w:t>
      </w:r>
    </w:p>
    <w:p w14:paraId="072D0176" w14:textId="77777777" w:rsidR="00C47CD7" w:rsidRPr="00CF333B" w:rsidRDefault="00C47CD7" w:rsidP="00C47CD7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I will take responsibility for my own safety and those around me.</w:t>
      </w:r>
    </w:p>
    <w:p w14:paraId="649DCF4D" w14:textId="77777777" w:rsidR="00C47CD7" w:rsidRPr="00CF333B" w:rsidRDefault="00C47CD7" w:rsidP="00C47CD7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Only use tools and equipment that I am competent to use or use under supervision for training to be competent.</w:t>
      </w:r>
    </w:p>
    <w:p w14:paraId="1526A919" w14:textId="77777777" w:rsidR="00C47CD7" w:rsidRPr="00CF333B" w:rsidRDefault="00C47CD7" w:rsidP="00C47CD7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Pay for any damage to tools and machinery through misuse.</w:t>
      </w:r>
    </w:p>
    <w:p w14:paraId="0731DBAF" w14:textId="77777777" w:rsidR="00C47CD7" w:rsidRPr="00CF333B" w:rsidRDefault="00C47CD7" w:rsidP="00C47CD7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Comply with rules, regulations, and the spirit of the Men's Shed operation.</w:t>
      </w:r>
    </w:p>
    <w:p w14:paraId="1EC57383" w14:textId="77777777" w:rsidR="00C47CD7" w:rsidRPr="00CF333B" w:rsidRDefault="00C47CD7" w:rsidP="00C47CD7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Any failure to comply with rules and regulations after requests and guidance will relinquish my membership. The Committee's decision is final.</w:t>
      </w:r>
    </w:p>
    <w:p w14:paraId="17ED1F24" w14:textId="77777777" w:rsidR="00C47CD7" w:rsidRPr="00CF333B" w:rsidRDefault="00C47CD7" w:rsidP="00C47CD7">
      <w:pPr>
        <w:pStyle w:val="ListParagraph"/>
        <w:numPr>
          <w:ilvl w:val="0"/>
          <w:numId w:val="1"/>
        </w:num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>Follow the Code of Conduct as it is presented. DISCLAIMER</w:t>
      </w:r>
    </w:p>
    <w:p w14:paraId="7ED0648B" w14:textId="77777777" w:rsidR="00C47CD7" w:rsidRPr="00CF333B" w:rsidRDefault="00C47CD7" w:rsidP="00C47CD7">
      <w:p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 xml:space="preserve">"I participate in the </w:t>
      </w:r>
      <w:r w:rsidRPr="006A4ABB">
        <w:rPr>
          <w:sz w:val="32"/>
          <w:szCs w:val="32"/>
        </w:rPr>
        <w:t>SWF</w:t>
      </w:r>
      <w:r w:rsidRPr="00CF333B">
        <w:rPr>
          <w:sz w:val="28"/>
          <w:szCs w:val="28"/>
        </w:rPr>
        <w:t xml:space="preserve"> Men's Shed and understand that every effort will be made to maintain a safe </w:t>
      </w:r>
      <w:r w:rsidRPr="006A4ABB">
        <w:rPr>
          <w:sz w:val="32"/>
          <w:szCs w:val="32"/>
        </w:rPr>
        <w:t>environment</w:t>
      </w:r>
      <w:r w:rsidRPr="00CF333B">
        <w:rPr>
          <w:sz w:val="28"/>
          <w:szCs w:val="28"/>
        </w:rPr>
        <w:t xml:space="preserve"> for myself and other participants. I will wear appropriate Personal Protective Equipment (PPE) as deemed necessary when using tools and machinery and will </w:t>
      </w:r>
      <w:r w:rsidRPr="006A4ABB">
        <w:rPr>
          <w:sz w:val="32"/>
          <w:szCs w:val="32"/>
        </w:rPr>
        <w:t>adhere</w:t>
      </w:r>
      <w:r w:rsidRPr="00CF333B">
        <w:rPr>
          <w:sz w:val="28"/>
          <w:szCs w:val="28"/>
        </w:rPr>
        <w:t xml:space="preserve"> to all safety instructions. </w:t>
      </w:r>
    </w:p>
    <w:p w14:paraId="1BAE18BE" w14:textId="77777777" w:rsidR="00C47CD7" w:rsidRDefault="00C47CD7" w:rsidP="00C47CD7">
      <w:pPr>
        <w:pStyle w:val="NoSpacing"/>
      </w:pPr>
      <w:r w:rsidRPr="00CF333B">
        <w:t xml:space="preserve">The sponsoring operations, their representatives, and people appointed as Supervisors at the Men's Shed do not take responsibility for the personal health, safety, and well-being of the people participating in projects. We, the </w:t>
      </w:r>
      <w:r>
        <w:t>organisation mentioned above</w:t>
      </w:r>
      <w:r w:rsidRPr="00CF333B">
        <w:t xml:space="preserve"> and individuals</w:t>
      </w:r>
      <w:r>
        <w:t>,</w:t>
      </w:r>
      <w:r w:rsidRPr="00CF333B">
        <w:t xml:space="preserve"> take no responsibility for loss or damage of any personal items taken to or from the </w:t>
      </w:r>
      <w:r>
        <w:t>S</w:t>
      </w:r>
      <w:r w:rsidRPr="00CF333B">
        <w:t>hed and waive all and any claims in this respect of the above."</w:t>
      </w:r>
      <w:r w:rsidRPr="00CF333B">
        <w:tab/>
      </w:r>
    </w:p>
    <w:p w14:paraId="00F7E866" w14:textId="77777777" w:rsidR="00C47CD7" w:rsidRPr="00CF333B" w:rsidRDefault="00C47CD7" w:rsidP="00C47CD7">
      <w:pPr>
        <w:pStyle w:val="NoSpacing"/>
      </w:pPr>
      <w:r w:rsidRPr="00CF333B">
        <w:tab/>
      </w:r>
      <w:r w:rsidRPr="00CF333B">
        <w:tab/>
      </w:r>
      <w:r w:rsidRPr="00CF333B">
        <w:tab/>
      </w:r>
      <w:r w:rsidRPr="00CF333B">
        <w:tab/>
      </w:r>
    </w:p>
    <w:p w14:paraId="419B4D72" w14:textId="77777777" w:rsidR="00C47CD7" w:rsidRPr="00CF333B" w:rsidRDefault="00C47CD7" w:rsidP="00C47CD7">
      <w:pPr>
        <w:pStyle w:val="Heading2"/>
      </w:pPr>
      <w:r w:rsidRPr="00CF333B">
        <w:t>DATA PROTECTION ACT  2018 – Statement</w:t>
      </w:r>
    </w:p>
    <w:p w14:paraId="7DF6F7B0" w14:textId="77777777" w:rsidR="00C47CD7" w:rsidRDefault="00C47CD7" w:rsidP="00C47CD7">
      <w:p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 xml:space="preserve">The information you have provided on this form will be treated as confidential and will be held </w:t>
      </w:r>
      <w:r>
        <w:rPr>
          <w:sz w:val="28"/>
          <w:szCs w:val="28"/>
        </w:rPr>
        <w:t>following</w:t>
      </w:r>
      <w:r w:rsidRPr="00CF333B">
        <w:rPr>
          <w:sz w:val="28"/>
          <w:szCs w:val="28"/>
        </w:rPr>
        <w:t xml:space="preserve"> the Data Protection Act 2018</w:t>
      </w:r>
    </w:p>
    <w:p w14:paraId="0689081D" w14:textId="77777777" w:rsidR="00C47CD7" w:rsidRPr="00CF333B" w:rsidRDefault="00C47CD7" w:rsidP="00C47CD7">
      <w:pPr>
        <w:pStyle w:val="Heading2"/>
      </w:pPr>
      <w:r w:rsidRPr="00CF333B">
        <w:t>DECLARATION</w:t>
      </w:r>
    </w:p>
    <w:p w14:paraId="5208E6AC" w14:textId="77777777" w:rsidR="00C47CD7" w:rsidRDefault="00C47CD7" w:rsidP="00C47CD7">
      <w:pPr>
        <w:ind w:left="567"/>
        <w:rPr>
          <w:sz w:val="28"/>
          <w:szCs w:val="28"/>
        </w:rPr>
      </w:pPr>
      <w:r w:rsidRPr="00CF333B">
        <w:rPr>
          <w:sz w:val="28"/>
          <w:szCs w:val="28"/>
        </w:rPr>
        <w:t xml:space="preserve">The details </w:t>
      </w:r>
      <w:r>
        <w:rPr>
          <w:sz w:val="28"/>
          <w:szCs w:val="28"/>
        </w:rPr>
        <w:t>I have provided</w:t>
      </w:r>
      <w:r w:rsidRPr="00CF333B">
        <w:rPr>
          <w:sz w:val="28"/>
          <w:szCs w:val="28"/>
        </w:rPr>
        <w:t xml:space="preserve"> are correct</w:t>
      </w:r>
      <w:r>
        <w:rPr>
          <w:sz w:val="28"/>
          <w:szCs w:val="28"/>
        </w:rPr>
        <w:t>,</w:t>
      </w:r>
      <w:r w:rsidRPr="00CF333B">
        <w:rPr>
          <w:sz w:val="28"/>
          <w:szCs w:val="28"/>
        </w:rPr>
        <w:t xml:space="preserve"> and I have read and understood the above statement.</w:t>
      </w:r>
    </w:p>
    <w:p w14:paraId="3A863FC8" w14:textId="77777777" w:rsidR="00C47CD7" w:rsidRPr="00CF333B" w:rsidRDefault="00C47CD7" w:rsidP="00C47CD7">
      <w:pPr>
        <w:pStyle w:val="Heading2"/>
      </w:pPr>
      <w:r w:rsidRPr="00CF333B">
        <w:t xml:space="preserve">APPLICANTS SIGNATURE   </w:t>
      </w:r>
      <w:r w:rsidRPr="00CF333B">
        <w:tab/>
      </w:r>
      <w:r w:rsidRPr="00CF333B">
        <w:tab/>
      </w:r>
    </w:p>
    <w:p w14:paraId="2E46E0FE" w14:textId="77777777" w:rsidR="00A96C67" w:rsidRDefault="00A96C67" w:rsidP="00A96C67">
      <w:pPr>
        <w:rPr>
          <w:sz w:val="28"/>
          <w:szCs w:val="28"/>
        </w:rPr>
      </w:pPr>
    </w:p>
    <w:p w14:paraId="69B2BDC9" w14:textId="77777777" w:rsidR="00091209" w:rsidRDefault="00C47CD7" w:rsidP="00A96C67">
      <w:pPr>
        <w:rPr>
          <w:sz w:val="28"/>
          <w:szCs w:val="28"/>
        </w:rPr>
      </w:pPr>
      <w:r>
        <w:rPr>
          <w:sz w:val="28"/>
          <w:szCs w:val="28"/>
        </w:rPr>
        <w:t>Signed:</w:t>
      </w:r>
      <w:r>
        <w:rPr>
          <w:sz w:val="28"/>
          <w:szCs w:val="28"/>
        </w:rPr>
        <w:tab/>
      </w:r>
      <w:permStart w:id="1653932083" w:edGrp="everyone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ermEnd w:id="1653932083"/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ate: </w:t>
      </w:r>
      <w:r w:rsidRPr="00CF333B">
        <w:rPr>
          <w:sz w:val="28"/>
          <w:szCs w:val="28"/>
        </w:rPr>
        <w:tab/>
      </w:r>
      <w:permStart w:id="95028747" w:edGrp="everyone"/>
      <w:r w:rsidR="00091209">
        <w:rPr>
          <w:sz w:val="28"/>
          <w:szCs w:val="28"/>
        </w:rPr>
        <w:t xml:space="preserve">                       </w:t>
      </w:r>
    </w:p>
    <w:permEnd w:id="95028747"/>
    <w:p w14:paraId="54A6967C" w14:textId="77777777" w:rsidR="00091209" w:rsidRDefault="00091209" w:rsidP="00A96C67">
      <w:pPr>
        <w:rPr>
          <w:sz w:val="28"/>
          <w:szCs w:val="28"/>
        </w:rPr>
      </w:pPr>
    </w:p>
    <w:p w14:paraId="3B632F2B" w14:textId="7707EC92" w:rsidR="00A96C67" w:rsidRPr="00931201" w:rsidRDefault="00A96C67" w:rsidP="00A96C67">
      <w:pPr>
        <w:rPr>
          <w:rFonts w:ascii="Arial" w:hAnsi="Arial" w:cs="Arial"/>
          <w:i/>
          <w:iCs/>
          <w:sz w:val="24"/>
          <w:szCs w:val="24"/>
        </w:rPr>
      </w:pPr>
      <w:r w:rsidRPr="00931201">
        <w:rPr>
          <w:rFonts w:ascii="Arial" w:hAnsi="Arial" w:cs="Arial"/>
          <w:i/>
          <w:iCs/>
          <w:sz w:val="24"/>
          <w:szCs w:val="24"/>
        </w:rPr>
        <w:t>(members copy)</w:t>
      </w:r>
    </w:p>
    <w:p w14:paraId="4B49B9B1" w14:textId="671545BB" w:rsidR="00C47CD7" w:rsidRPr="006A4ABB" w:rsidRDefault="00C47CD7" w:rsidP="00C47CD7">
      <w:pPr>
        <w:ind w:left="567"/>
        <w:rPr>
          <w:sz w:val="40"/>
          <w:szCs w:val="40"/>
        </w:rPr>
      </w:pPr>
      <w:r w:rsidRPr="00CF333B">
        <w:rPr>
          <w:sz w:val="28"/>
          <w:szCs w:val="28"/>
        </w:rPr>
        <w:tab/>
      </w:r>
    </w:p>
    <w:p w14:paraId="66659390" w14:textId="54FFE00A" w:rsidR="00C47CD7" w:rsidRDefault="00C47CD7" w:rsidP="00C47CD7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14:ligatures w14:val="none"/>
        </w:rPr>
      </w:pPr>
    </w:p>
    <w:sectPr w:rsidR="00C47CD7" w:rsidSect="00F93F8A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B68D1E" w14:textId="77777777" w:rsidR="00481FDD" w:rsidRDefault="00481FDD" w:rsidP="000B6C61">
      <w:pPr>
        <w:spacing w:after="0" w:line="240" w:lineRule="auto"/>
      </w:pPr>
      <w:r>
        <w:separator/>
      </w:r>
    </w:p>
  </w:endnote>
  <w:endnote w:type="continuationSeparator" w:id="0">
    <w:p w14:paraId="38840D66" w14:textId="77777777" w:rsidR="00481FDD" w:rsidRDefault="00481FDD" w:rsidP="000B6C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28E07" w14:textId="46F6352A" w:rsidR="000B6C61" w:rsidRDefault="00EC71C3">
    <w:pPr>
      <w:pStyle w:val="Footer"/>
    </w:pPr>
    <w:r>
      <w:t xml:space="preserve">File: </w:t>
    </w:r>
    <w:fldSimple w:instr=" FILENAME \* MERGEFORMAT ">
      <w:r w:rsidR="00804139">
        <w:rPr>
          <w:noProof/>
        </w:rPr>
        <w:t>Membership Application Form SWFMS-v1.5c 2026</w:t>
      </w:r>
    </w:fldSimple>
    <w:r>
      <w:tab/>
    </w:r>
    <w:r>
      <w:tab/>
    </w:r>
    <w:r w:rsidR="00CE60C5">
      <w:t xml:space="preserve">Page: </w:t>
    </w:r>
    <w:r w:rsidR="00820571">
      <w:fldChar w:fldCharType="begin"/>
    </w:r>
    <w:r w:rsidR="00820571">
      <w:instrText xml:space="preserve"> PAGE   \* MERGEFORMAT </w:instrText>
    </w:r>
    <w:r w:rsidR="00820571">
      <w:fldChar w:fldCharType="separate"/>
    </w:r>
    <w:r w:rsidR="00820571">
      <w:rPr>
        <w:noProof/>
      </w:rPr>
      <w:t>1</w:t>
    </w:r>
    <w:r w:rsidR="00820571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BE9868" w14:textId="77777777" w:rsidR="00481FDD" w:rsidRDefault="00481FDD" w:rsidP="000B6C61">
      <w:pPr>
        <w:spacing w:after="0" w:line="240" w:lineRule="auto"/>
      </w:pPr>
      <w:r>
        <w:separator/>
      </w:r>
    </w:p>
  </w:footnote>
  <w:footnote w:type="continuationSeparator" w:id="0">
    <w:p w14:paraId="6C3B02AB" w14:textId="77777777" w:rsidR="00481FDD" w:rsidRDefault="00481FDD" w:rsidP="000B6C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3B5635"/>
    <w:multiLevelType w:val="hybridMultilevel"/>
    <w:tmpl w:val="DBFE62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28252D"/>
    <w:multiLevelType w:val="multilevel"/>
    <w:tmpl w:val="EA0C6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BD0195"/>
    <w:multiLevelType w:val="hybridMultilevel"/>
    <w:tmpl w:val="0AE410FA"/>
    <w:lvl w:ilvl="0" w:tplc="08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655395">
    <w:abstractNumId w:val="0"/>
  </w:num>
  <w:num w:numId="2" w16cid:durableId="2082755322">
    <w:abstractNumId w:val="2"/>
  </w:num>
  <w:num w:numId="3" w16cid:durableId="13547651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comments" w:formatting="1" w:enforcement="1" w:cryptProviderType="rsaAES" w:cryptAlgorithmClass="hash" w:cryptAlgorithmType="typeAny" w:cryptAlgorithmSid="14" w:cryptSpinCount="100000" w:hash="eBELH+Vz9oH2i4vrK5Kduieb/gQIzF4+mFACY//cD45BC1vXNV6fp8pjGYz0VXiZrIcqR2f4lYfBP8vH3L2QRg==" w:salt="zZiX4kZ+AIeEvRTHL31PCQ==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LA0MjIytbQwNDFQ0lEKTi0uzszPAykwMqsFAG3uezMtAAAA"/>
  </w:docVars>
  <w:rsids>
    <w:rsidRoot w:val="0087470D"/>
    <w:rsid w:val="00005375"/>
    <w:rsid w:val="0002613C"/>
    <w:rsid w:val="000301F3"/>
    <w:rsid w:val="00030E1D"/>
    <w:rsid w:val="0006462C"/>
    <w:rsid w:val="0008437D"/>
    <w:rsid w:val="00091209"/>
    <w:rsid w:val="0009325B"/>
    <w:rsid w:val="0009737D"/>
    <w:rsid w:val="000A5817"/>
    <w:rsid w:val="000A69CA"/>
    <w:rsid w:val="000B6C61"/>
    <w:rsid w:val="000D4F09"/>
    <w:rsid w:val="000D6C32"/>
    <w:rsid w:val="000E4D93"/>
    <w:rsid w:val="00123074"/>
    <w:rsid w:val="00123A94"/>
    <w:rsid w:val="00126297"/>
    <w:rsid w:val="001368D2"/>
    <w:rsid w:val="0014472D"/>
    <w:rsid w:val="00151090"/>
    <w:rsid w:val="00153D17"/>
    <w:rsid w:val="001665FB"/>
    <w:rsid w:val="001710B3"/>
    <w:rsid w:val="0019017A"/>
    <w:rsid w:val="00197B46"/>
    <w:rsid w:val="001B0EE3"/>
    <w:rsid w:val="001B16BA"/>
    <w:rsid w:val="001C2A12"/>
    <w:rsid w:val="001C3976"/>
    <w:rsid w:val="001C5500"/>
    <w:rsid w:val="001C72E4"/>
    <w:rsid w:val="001D0458"/>
    <w:rsid w:val="001F1D85"/>
    <w:rsid w:val="00206C8E"/>
    <w:rsid w:val="00244DCB"/>
    <w:rsid w:val="002751D8"/>
    <w:rsid w:val="00287C5C"/>
    <w:rsid w:val="00291C36"/>
    <w:rsid w:val="002943F6"/>
    <w:rsid w:val="002A40FA"/>
    <w:rsid w:val="002B3395"/>
    <w:rsid w:val="002C3776"/>
    <w:rsid w:val="002D4824"/>
    <w:rsid w:val="002E5313"/>
    <w:rsid w:val="0031486C"/>
    <w:rsid w:val="00322C8D"/>
    <w:rsid w:val="00340557"/>
    <w:rsid w:val="003517F1"/>
    <w:rsid w:val="00351AC9"/>
    <w:rsid w:val="00354951"/>
    <w:rsid w:val="0036707E"/>
    <w:rsid w:val="00386ACB"/>
    <w:rsid w:val="0039154D"/>
    <w:rsid w:val="003A749E"/>
    <w:rsid w:val="003B0607"/>
    <w:rsid w:val="003B6E70"/>
    <w:rsid w:val="003C28C5"/>
    <w:rsid w:val="003C7B2A"/>
    <w:rsid w:val="003F60AE"/>
    <w:rsid w:val="003F62F8"/>
    <w:rsid w:val="00405A2B"/>
    <w:rsid w:val="00414058"/>
    <w:rsid w:val="004149FE"/>
    <w:rsid w:val="00455C28"/>
    <w:rsid w:val="0046451A"/>
    <w:rsid w:val="00472FA5"/>
    <w:rsid w:val="00481FDD"/>
    <w:rsid w:val="004827C4"/>
    <w:rsid w:val="00483162"/>
    <w:rsid w:val="00494807"/>
    <w:rsid w:val="004A43F5"/>
    <w:rsid w:val="004A6C87"/>
    <w:rsid w:val="004B7523"/>
    <w:rsid w:val="004C0D82"/>
    <w:rsid w:val="004C21FD"/>
    <w:rsid w:val="004D666C"/>
    <w:rsid w:val="004E3515"/>
    <w:rsid w:val="004F1FC3"/>
    <w:rsid w:val="004F669D"/>
    <w:rsid w:val="004F7A0D"/>
    <w:rsid w:val="0051090E"/>
    <w:rsid w:val="00514148"/>
    <w:rsid w:val="0052650B"/>
    <w:rsid w:val="00530C64"/>
    <w:rsid w:val="00543D1C"/>
    <w:rsid w:val="005453B1"/>
    <w:rsid w:val="005754AD"/>
    <w:rsid w:val="005919A1"/>
    <w:rsid w:val="00595789"/>
    <w:rsid w:val="005A6BD1"/>
    <w:rsid w:val="005C1B9C"/>
    <w:rsid w:val="005C3089"/>
    <w:rsid w:val="005E546E"/>
    <w:rsid w:val="005E67CA"/>
    <w:rsid w:val="005F1637"/>
    <w:rsid w:val="005F2AEE"/>
    <w:rsid w:val="00600EDA"/>
    <w:rsid w:val="006154B3"/>
    <w:rsid w:val="00621F62"/>
    <w:rsid w:val="006368D5"/>
    <w:rsid w:val="00636FAA"/>
    <w:rsid w:val="006A4ABB"/>
    <w:rsid w:val="006C4826"/>
    <w:rsid w:val="006D4F33"/>
    <w:rsid w:val="006E1D89"/>
    <w:rsid w:val="006E4DC7"/>
    <w:rsid w:val="006F0089"/>
    <w:rsid w:val="006F3898"/>
    <w:rsid w:val="00702BA3"/>
    <w:rsid w:val="00713537"/>
    <w:rsid w:val="007237AF"/>
    <w:rsid w:val="00727ADA"/>
    <w:rsid w:val="00742A83"/>
    <w:rsid w:val="00755254"/>
    <w:rsid w:val="007637F2"/>
    <w:rsid w:val="00772518"/>
    <w:rsid w:val="00774C1F"/>
    <w:rsid w:val="007778FE"/>
    <w:rsid w:val="007815D7"/>
    <w:rsid w:val="00791914"/>
    <w:rsid w:val="007B2780"/>
    <w:rsid w:val="007B60B8"/>
    <w:rsid w:val="007D41D8"/>
    <w:rsid w:val="007E49D5"/>
    <w:rsid w:val="007F30DA"/>
    <w:rsid w:val="007F39C8"/>
    <w:rsid w:val="00804139"/>
    <w:rsid w:val="008078A6"/>
    <w:rsid w:val="0081379C"/>
    <w:rsid w:val="00820571"/>
    <w:rsid w:val="0082073D"/>
    <w:rsid w:val="00831352"/>
    <w:rsid w:val="008514FB"/>
    <w:rsid w:val="00851904"/>
    <w:rsid w:val="00856D16"/>
    <w:rsid w:val="00864188"/>
    <w:rsid w:val="0087470D"/>
    <w:rsid w:val="008773D9"/>
    <w:rsid w:val="00886939"/>
    <w:rsid w:val="0089440E"/>
    <w:rsid w:val="008B62D8"/>
    <w:rsid w:val="008D0822"/>
    <w:rsid w:val="008E0035"/>
    <w:rsid w:val="008E4A56"/>
    <w:rsid w:val="008F68B2"/>
    <w:rsid w:val="00917732"/>
    <w:rsid w:val="00931201"/>
    <w:rsid w:val="00935E6C"/>
    <w:rsid w:val="00954402"/>
    <w:rsid w:val="00955EEE"/>
    <w:rsid w:val="009A412D"/>
    <w:rsid w:val="009A476F"/>
    <w:rsid w:val="009A7684"/>
    <w:rsid w:val="009B3FB6"/>
    <w:rsid w:val="009E111A"/>
    <w:rsid w:val="009F2B78"/>
    <w:rsid w:val="009F5761"/>
    <w:rsid w:val="009F70F9"/>
    <w:rsid w:val="00A04FFD"/>
    <w:rsid w:val="00A07CB3"/>
    <w:rsid w:val="00A1604F"/>
    <w:rsid w:val="00A35201"/>
    <w:rsid w:val="00A642EF"/>
    <w:rsid w:val="00A74990"/>
    <w:rsid w:val="00A76CB4"/>
    <w:rsid w:val="00A848AB"/>
    <w:rsid w:val="00A96C67"/>
    <w:rsid w:val="00A97E69"/>
    <w:rsid w:val="00AA0BBD"/>
    <w:rsid w:val="00AA7FEF"/>
    <w:rsid w:val="00AB66BB"/>
    <w:rsid w:val="00AC591B"/>
    <w:rsid w:val="00AD70B0"/>
    <w:rsid w:val="00B11828"/>
    <w:rsid w:val="00B338DC"/>
    <w:rsid w:val="00B33B1C"/>
    <w:rsid w:val="00B369CC"/>
    <w:rsid w:val="00B402E0"/>
    <w:rsid w:val="00B57397"/>
    <w:rsid w:val="00BA0476"/>
    <w:rsid w:val="00BA372E"/>
    <w:rsid w:val="00BA51AA"/>
    <w:rsid w:val="00BB5719"/>
    <w:rsid w:val="00BB6AD8"/>
    <w:rsid w:val="00BC1528"/>
    <w:rsid w:val="00BC4ED9"/>
    <w:rsid w:val="00BE0924"/>
    <w:rsid w:val="00BE4622"/>
    <w:rsid w:val="00BE5141"/>
    <w:rsid w:val="00BE72BA"/>
    <w:rsid w:val="00BE794E"/>
    <w:rsid w:val="00BF18F1"/>
    <w:rsid w:val="00BF3F99"/>
    <w:rsid w:val="00C17967"/>
    <w:rsid w:val="00C257BC"/>
    <w:rsid w:val="00C47CD7"/>
    <w:rsid w:val="00C5033C"/>
    <w:rsid w:val="00C72D04"/>
    <w:rsid w:val="00C959BF"/>
    <w:rsid w:val="00CB59D3"/>
    <w:rsid w:val="00CC02E3"/>
    <w:rsid w:val="00CD11E0"/>
    <w:rsid w:val="00CD5BEF"/>
    <w:rsid w:val="00CD77F2"/>
    <w:rsid w:val="00CE4E75"/>
    <w:rsid w:val="00CE60C5"/>
    <w:rsid w:val="00CF333B"/>
    <w:rsid w:val="00D019EF"/>
    <w:rsid w:val="00D01F9E"/>
    <w:rsid w:val="00D10489"/>
    <w:rsid w:val="00D11833"/>
    <w:rsid w:val="00D20B63"/>
    <w:rsid w:val="00D21114"/>
    <w:rsid w:val="00D268F0"/>
    <w:rsid w:val="00D33B1E"/>
    <w:rsid w:val="00D57419"/>
    <w:rsid w:val="00D64F27"/>
    <w:rsid w:val="00D720AF"/>
    <w:rsid w:val="00D7686C"/>
    <w:rsid w:val="00D84B6E"/>
    <w:rsid w:val="00D9269C"/>
    <w:rsid w:val="00DB02DE"/>
    <w:rsid w:val="00DB7501"/>
    <w:rsid w:val="00E11D40"/>
    <w:rsid w:val="00E1205E"/>
    <w:rsid w:val="00E1768F"/>
    <w:rsid w:val="00E232D8"/>
    <w:rsid w:val="00E51129"/>
    <w:rsid w:val="00E71F5A"/>
    <w:rsid w:val="00E71FCB"/>
    <w:rsid w:val="00E76EF2"/>
    <w:rsid w:val="00E9000F"/>
    <w:rsid w:val="00E96F3D"/>
    <w:rsid w:val="00EA13DB"/>
    <w:rsid w:val="00EB07DE"/>
    <w:rsid w:val="00EC71C3"/>
    <w:rsid w:val="00ED1495"/>
    <w:rsid w:val="00ED7B3B"/>
    <w:rsid w:val="00EE1F26"/>
    <w:rsid w:val="00F10E64"/>
    <w:rsid w:val="00F120C4"/>
    <w:rsid w:val="00F16DA1"/>
    <w:rsid w:val="00F17CB8"/>
    <w:rsid w:val="00F2114A"/>
    <w:rsid w:val="00F25557"/>
    <w:rsid w:val="00F93F8A"/>
    <w:rsid w:val="00F96FAC"/>
    <w:rsid w:val="00F9719D"/>
    <w:rsid w:val="00FA4608"/>
    <w:rsid w:val="00FD3BF1"/>
    <w:rsid w:val="00FD5F18"/>
    <w:rsid w:val="00FF1390"/>
    <w:rsid w:val="00FF4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586D7"/>
  <w15:chartTrackingRefBased/>
  <w15:docId w15:val="{EAD9DF74-7BC9-4CB6-A933-30EDF1199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32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32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CB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232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32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B6C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C61"/>
  </w:style>
  <w:style w:type="paragraph" w:styleId="Footer">
    <w:name w:val="footer"/>
    <w:basedOn w:val="Normal"/>
    <w:link w:val="FooterChar"/>
    <w:uiPriority w:val="99"/>
    <w:unhideWhenUsed/>
    <w:rsid w:val="000B6C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C61"/>
  </w:style>
  <w:style w:type="character" w:styleId="PlaceholderText">
    <w:name w:val="Placeholder Text"/>
    <w:basedOn w:val="DefaultParagraphFont"/>
    <w:uiPriority w:val="99"/>
    <w:semiHidden/>
    <w:rsid w:val="005919A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148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86C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3148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31486C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NoSpacing">
    <w:name w:val="No Spacing"/>
    <w:uiPriority w:val="1"/>
    <w:qFormat/>
    <w:rsid w:val="00A97E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62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0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983</Words>
  <Characters>5604</Characters>
  <Application>Microsoft Office Word</Application>
  <DocSecurity>8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ron jenkins</dc:creator>
  <cp:keywords/>
  <dc:description/>
  <cp:lastModifiedBy>byron jenkins</cp:lastModifiedBy>
  <cp:revision>41</cp:revision>
  <cp:lastPrinted>2025-11-13T21:08:00Z</cp:lastPrinted>
  <dcterms:created xsi:type="dcterms:W3CDTF">2025-10-25T17:33:00Z</dcterms:created>
  <dcterms:modified xsi:type="dcterms:W3CDTF">2026-01-13T16:46:00Z</dcterms:modified>
</cp:coreProperties>
</file>